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B5C80" w14:textId="777C0CAA" w:rsidR="00C50F51" w:rsidRPr="00C50F51" w:rsidRDefault="003A4902" w:rsidP="00C50F51">
      <w:pPr>
        <w:pStyle w:val="Heading1"/>
        <w:jc w:val="center"/>
      </w:pPr>
      <w:r>
        <w:t>Final Exam Preparation – 2</w:t>
      </w:r>
      <w:r w:rsidR="00B30C43">
        <w:t>2</w:t>
      </w:r>
      <w:r>
        <w:t xml:space="preserve"> November</w:t>
      </w:r>
      <w:r w:rsidR="00C50F51">
        <w:t xml:space="preserve"> 202</w:t>
      </w:r>
      <w:r w:rsidR="00B30C43">
        <w:t>3</w:t>
      </w:r>
    </w:p>
    <w:p w14:paraId="4BFBF6F6" w14:textId="0B67A8E2" w:rsidR="00E66B1C" w:rsidRDefault="002813B6" w:rsidP="00A039B2">
      <w:pPr>
        <w:pStyle w:val="Heading2"/>
        <w:numPr>
          <w:ilvl w:val="0"/>
          <w:numId w:val="1"/>
        </w:numPr>
      </w:pPr>
      <w:r>
        <w:t>World Tour</w:t>
      </w:r>
    </w:p>
    <w:p w14:paraId="52B13E54" w14:textId="64805CC2" w:rsidR="003332AA" w:rsidRPr="003A4902" w:rsidRDefault="00C50F51" w:rsidP="00C50F51">
      <w:pPr>
        <w:rPr>
          <w:b/>
        </w:rPr>
      </w:pPr>
      <w:r w:rsidRPr="003D29DC">
        <w:rPr>
          <w:b/>
        </w:rPr>
        <w:t xml:space="preserve">Link: </w:t>
      </w:r>
      <w:hyperlink r:id="rId8" w:anchor="0" w:history="1">
        <w:r w:rsidR="002813B6" w:rsidRPr="002813B6">
          <w:rPr>
            <w:rStyle w:val="Hyperlink"/>
          </w:rPr>
          <w:t>https://judge.softuni.org/Contests/Practice/Index/2518#0</w:t>
        </w:r>
      </w:hyperlink>
    </w:p>
    <w:p w14:paraId="459E747B" w14:textId="77777777" w:rsidR="003A4902" w:rsidRPr="009C21E4" w:rsidRDefault="003A4902" w:rsidP="003A4902">
      <w:pPr>
        <w:rPr>
          <w:i/>
        </w:rPr>
      </w:pPr>
      <w:r>
        <w:rPr>
          <w:i/>
          <w:lang w:val="en-GB"/>
        </w:rPr>
        <w:t xml:space="preserve">You are a world </w:t>
      </w:r>
      <w:proofErr w:type="gramStart"/>
      <w:r>
        <w:rPr>
          <w:i/>
          <w:lang w:val="en-GB"/>
        </w:rPr>
        <w:t>traveller</w:t>
      </w:r>
      <w:proofErr w:type="gramEnd"/>
      <w:r>
        <w:rPr>
          <w:i/>
          <w:lang w:val="en-GB"/>
        </w:rPr>
        <w:t xml:space="preserve"> and </w:t>
      </w:r>
      <w:r>
        <w:rPr>
          <w:i/>
        </w:rPr>
        <w:t xml:space="preserve">your next goal is to make a world tour. </w:t>
      </w:r>
      <w:proofErr w:type="gramStart"/>
      <w:r>
        <w:rPr>
          <w:i/>
        </w:rPr>
        <w:t>In order to</w:t>
      </w:r>
      <w:proofErr w:type="gramEnd"/>
      <w:r>
        <w:rPr>
          <w:i/>
        </w:rPr>
        <w:t xml:space="preserve"> do that, you have to plan out everything first. To start with, you would like to plan out </w:t>
      </w:r>
      <w:proofErr w:type="gramStart"/>
      <w:r>
        <w:rPr>
          <w:i/>
        </w:rPr>
        <w:t>all of</w:t>
      </w:r>
      <w:proofErr w:type="gramEnd"/>
      <w:r>
        <w:rPr>
          <w:i/>
        </w:rPr>
        <w:t xml:space="preserve"> your stops where you will have a break.</w:t>
      </w:r>
    </w:p>
    <w:p w14:paraId="6AE77A3B" w14:textId="77777777" w:rsidR="003A4902" w:rsidRDefault="003A4902" w:rsidP="003A4902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>
        <w:t xml:space="preserve"> you will be given a string containing </w:t>
      </w:r>
      <w:proofErr w:type="gramStart"/>
      <w:r>
        <w:t>all of</w:t>
      </w:r>
      <w:proofErr w:type="gramEnd"/>
      <w:r>
        <w:t xml:space="preserve">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D492AAF" w14:textId="77777777" w:rsidR="003A4902" w:rsidRPr="00D23101" w:rsidRDefault="003A4902" w:rsidP="00A039B2">
      <w:pPr>
        <w:pStyle w:val="ListParagraph"/>
        <w:numPr>
          <w:ilvl w:val="0"/>
          <w:numId w:val="13"/>
        </w:numPr>
        <w:rPr>
          <w:b/>
          <w:bCs/>
        </w:rPr>
      </w:pPr>
      <w:r w:rsidRPr="00FE6215">
        <w:rPr>
          <w:rFonts w:ascii="Consolas" w:hAnsi="Consolas"/>
          <w:b/>
          <w:bCs/>
        </w:rPr>
        <w:t xml:space="preserve">Add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gramEnd"/>
      <w:r w:rsidRPr="00FE6215">
        <w:rPr>
          <w:rFonts w:ascii="Consolas" w:hAnsi="Consolas"/>
          <w:b/>
          <w:bCs/>
        </w:rPr>
        <w:t>index}:{string}</w:t>
      </w:r>
      <w:r>
        <w:t xml:space="preserve"> – </w:t>
      </w:r>
      <w:r w:rsidRPr="00D23101">
        <w:rPr>
          <w:b/>
          <w:bCs/>
        </w:rPr>
        <w:t>insert</w:t>
      </w:r>
      <w:r>
        <w:t xml:space="preserve"> the given </w:t>
      </w:r>
      <w:r w:rsidRPr="00D23101">
        <w:rPr>
          <w:b/>
          <w:bCs/>
        </w:rPr>
        <w:t xml:space="preserve">string </w:t>
      </w:r>
      <w:r>
        <w:t xml:space="preserve">at that </w:t>
      </w:r>
      <w:r w:rsidRPr="00D23101">
        <w:rPr>
          <w:b/>
          <w:bCs/>
        </w:rPr>
        <w:t>index</w:t>
      </w:r>
      <w:r>
        <w:t xml:space="preserve"> only if the index </w:t>
      </w:r>
      <w:r w:rsidRPr="00D23101">
        <w:rPr>
          <w:b/>
          <w:bCs/>
        </w:rPr>
        <w:t>is valid</w:t>
      </w:r>
    </w:p>
    <w:p w14:paraId="0AF76228" w14:textId="77777777" w:rsidR="003A4902" w:rsidRPr="00D23101" w:rsidRDefault="003A4902" w:rsidP="00A039B2">
      <w:pPr>
        <w:pStyle w:val="ListParagraph"/>
        <w:numPr>
          <w:ilvl w:val="0"/>
          <w:numId w:val="13"/>
        </w:numPr>
        <w:rPr>
          <w:b/>
          <w:bCs/>
        </w:rPr>
      </w:pPr>
      <w:r w:rsidRPr="00FE6215">
        <w:rPr>
          <w:rFonts w:ascii="Consolas" w:hAnsi="Consolas"/>
          <w:b/>
          <w:bCs/>
        </w:rPr>
        <w:t xml:space="preserve">Remove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spellStart"/>
      <w:proofErr w:type="gramEnd"/>
      <w:r w:rsidRPr="00FE6215">
        <w:rPr>
          <w:rFonts w:ascii="Consolas" w:hAnsi="Consolas"/>
          <w:b/>
          <w:bCs/>
        </w:rPr>
        <w:t>start_index</w:t>
      </w:r>
      <w:proofErr w:type="spellEnd"/>
      <w:r w:rsidRPr="00FE6215">
        <w:rPr>
          <w:rFonts w:ascii="Consolas" w:hAnsi="Consolas"/>
          <w:b/>
          <w:bCs/>
        </w:rPr>
        <w:t>}:{</w:t>
      </w:r>
      <w:proofErr w:type="spellStart"/>
      <w:r w:rsidRPr="00FE6215">
        <w:rPr>
          <w:rFonts w:ascii="Consolas" w:hAnsi="Consolas"/>
          <w:b/>
          <w:bCs/>
        </w:rPr>
        <w:t>end_index</w:t>
      </w:r>
      <w:proofErr w:type="spellEnd"/>
      <w:r w:rsidRPr="00FE6215">
        <w:rPr>
          <w:rFonts w:ascii="Consolas" w:hAnsi="Consolas"/>
          <w:b/>
          <w:bCs/>
        </w:rPr>
        <w:t>}</w:t>
      </w:r>
      <w:r>
        <w:t xml:space="preserve"> – </w:t>
      </w:r>
      <w:r w:rsidRPr="00D23101">
        <w:rPr>
          <w:b/>
          <w:bCs/>
        </w:rPr>
        <w:t>remove</w:t>
      </w:r>
      <w:r>
        <w:t xml:space="preserve"> the elements of the string from the </w:t>
      </w:r>
      <w:r w:rsidRPr="00D23101">
        <w:rPr>
          <w:b/>
          <w:bCs/>
        </w:rPr>
        <w:t>starting index</w:t>
      </w:r>
      <w:r>
        <w:t xml:space="preserve"> to the </w:t>
      </w:r>
      <w:r w:rsidRPr="00D23101">
        <w:rPr>
          <w:b/>
          <w:bCs/>
        </w:rPr>
        <w:t>end index</w:t>
      </w:r>
      <w:r>
        <w:t xml:space="preserve"> (</w:t>
      </w:r>
      <w:r w:rsidRPr="00D23101">
        <w:rPr>
          <w:b/>
          <w:bCs/>
        </w:rPr>
        <w:t>inclusive</w:t>
      </w:r>
      <w:r>
        <w:t xml:space="preserve">) if </w:t>
      </w:r>
      <w:r w:rsidRPr="00D23101">
        <w:rPr>
          <w:b/>
          <w:bCs/>
        </w:rPr>
        <w:t>both</w:t>
      </w:r>
      <w:r>
        <w:t xml:space="preserve"> indices are </w:t>
      </w:r>
      <w:r w:rsidRPr="00D23101">
        <w:rPr>
          <w:b/>
          <w:bCs/>
        </w:rPr>
        <w:t>valid</w:t>
      </w:r>
    </w:p>
    <w:p w14:paraId="4F7D3F32" w14:textId="77777777" w:rsidR="003A4902" w:rsidRDefault="003A4902" w:rsidP="00A039B2">
      <w:pPr>
        <w:pStyle w:val="ListParagraph"/>
        <w:numPr>
          <w:ilvl w:val="0"/>
          <w:numId w:val="13"/>
        </w:numPr>
      </w:pPr>
      <w:proofErr w:type="gramStart"/>
      <w:r w:rsidRPr="00FF0D82">
        <w:rPr>
          <w:rFonts w:ascii="Consolas" w:hAnsi="Consolas"/>
          <w:b/>
          <w:bCs/>
        </w:rPr>
        <w:t>Switch:{</w:t>
      </w:r>
      <w:proofErr w:type="spellStart"/>
      <w:proofErr w:type="gramEnd"/>
      <w:r w:rsidRPr="00FF0D82">
        <w:rPr>
          <w:rFonts w:ascii="Consolas" w:hAnsi="Consolas"/>
          <w:b/>
          <w:bCs/>
        </w:rPr>
        <w:t>old_string</w:t>
      </w:r>
      <w:proofErr w:type="spellEnd"/>
      <w:r w:rsidRPr="00FF0D82">
        <w:rPr>
          <w:rFonts w:ascii="Consolas" w:hAnsi="Consolas"/>
          <w:b/>
          <w:bCs/>
        </w:rPr>
        <w:t>}:{</w:t>
      </w:r>
      <w:proofErr w:type="spellStart"/>
      <w:r w:rsidRPr="00FF0D82">
        <w:rPr>
          <w:rFonts w:ascii="Consolas" w:hAnsi="Consolas"/>
          <w:b/>
          <w:bCs/>
        </w:rPr>
        <w:t>new_string</w:t>
      </w:r>
      <w:proofErr w:type="spellEnd"/>
      <w:r w:rsidRPr="00FF0D82">
        <w:rPr>
          <w:rFonts w:ascii="Consolas" w:hAnsi="Consolas"/>
          <w:b/>
          <w:bCs/>
        </w:rPr>
        <w:t>}</w:t>
      </w:r>
      <w:r>
        <w:t xml:space="preserve"> – if the </w:t>
      </w:r>
      <w:r w:rsidRPr="00D23101">
        <w:rPr>
          <w:b/>
          <w:bCs/>
        </w:rPr>
        <w:t>old string</w:t>
      </w:r>
      <w:r>
        <w:t xml:space="preserve"> is in the initial string, </w:t>
      </w:r>
      <w:r w:rsidRPr="00D23101">
        <w:rPr>
          <w:b/>
          <w:bCs/>
        </w:rPr>
        <w:t>replace</w:t>
      </w:r>
      <w:r>
        <w:t xml:space="preserve"> it with the </w:t>
      </w:r>
      <w:r w:rsidRPr="00D23101">
        <w:rPr>
          <w:b/>
          <w:bCs/>
        </w:rPr>
        <w:t>new one</w:t>
      </w:r>
      <w:r>
        <w:t xml:space="preserve">. (all </w:t>
      </w:r>
      <w:r w:rsidRPr="00D23101">
        <w:rPr>
          <w:b/>
          <w:bCs/>
        </w:rPr>
        <w:t>occurrences</w:t>
      </w:r>
      <w:r>
        <w:t>)</w:t>
      </w:r>
    </w:p>
    <w:p w14:paraId="12EE3084" w14:textId="77777777" w:rsidR="003A4902" w:rsidRPr="00D23101" w:rsidRDefault="003A4902" w:rsidP="003A4902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 print the current state of the string</w:t>
      </w:r>
    </w:p>
    <w:p w14:paraId="56C7F924" w14:textId="77777777" w:rsidR="003A4902" w:rsidRDefault="003A4902" w:rsidP="003A4902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, print the following: </w:t>
      </w:r>
      <w:r w:rsidRPr="00BD62AD">
        <w:rPr>
          <w:rFonts w:ascii="Consolas" w:hAnsi="Consolas"/>
          <w:b/>
          <w:bCs/>
        </w:rPr>
        <w:t>"Ready for world tour! Planned stops: {string}"</w:t>
      </w:r>
    </w:p>
    <w:p w14:paraId="473A19DB" w14:textId="77777777" w:rsidR="003A4902" w:rsidRDefault="003A4902" w:rsidP="003A4902">
      <w:pPr>
        <w:pStyle w:val="Heading3"/>
      </w:pPr>
      <w:r>
        <w:t>Output</w:t>
      </w:r>
    </w:p>
    <w:p w14:paraId="1AFEBA08" w14:textId="77777777" w:rsidR="003A4902" w:rsidRDefault="003A4902" w:rsidP="00A039B2">
      <w:pPr>
        <w:pStyle w:val="ListParagraph"/>
        <w:numPr>
          <w:ilvl w:val="0"/>
          <w:numId w:val="12"/>
        </w:numPr>
      </w:pPr>
      <w:r>
        <w:t xml:space="preserve">Print the proper output messages in the proper cases as described in the problem </w:t>
      </w:r>
      <w:proofErr w:type="gramStart"/>
      <w:r>
        <w:t>description</w:t>
      </w:r>
      <w:proofErr w:type="gramEnd"/>
    </w:p>
    <w:p w14:paraId="393385B8" w14:textId="77777777" w:rsidR="003A4902" w:rsidRPr="00EF2B5F" w:rsidRDefault="003A4902" w:rsidP="003A4902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135"/>
      </w:tblGrid>
      <w:tr w:rsidR="003A4902" w14:paraId="4610E99B" w14:textId="77777777" w:rsidTr="00C264B3">
        <w:trPr>
          <w:cantSplit/>
        </w:trPr>
        <w:tc>
          <w:tcPr>
            <w:tcW w:w="4208" w:type="dxa"/>
            <w:shd w:val="clear" w:color="auto" w:fill="D9D9D9" w:themeFill="background1" w:themeFillShade="D9"/>
          </w:tcPr>
          <w:p w14:paraId="089DC242" w14:textId="77777777" w:rsidR="003A4902" w:rsidRPr="00534B4B" w:rsidRDefault="003A4902" w:rsidP="008B261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135" w:type="dxa"/>
            <w:shd w:val="clear" w:color="auto" w:fill="D9D9D9" w:themeFill="background1" w:themeFillShade="D9"/>
          </w:tcPr>
          <w:p w14:paraId="27320C5C" w14:textId="77777777" w:rsidR="003A4902" w:rsidRPr="00A930AE" w:rsidRDefault="003A4902" w:rsidP="008B261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3A4902" w14:paraId="6BA15AC4" w14:textId="77777777" w:rsidTr="00C264B3">
        <w:trPr>
          <w:cantSplit/>
        </w:trPr>
        <w:tc>
          <w:tcPr>
            <w:tcW w:w="4208" w:type="dxa"/>
          </w:tcPr>
          <w:p w14:paraId="11DEC464" w14:textId="77777777" w:rsidR="003A4902" w:rsidRPr="00AD258D" w:rsidRDefault="003A4902" w:rsidP="008B261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2A20E514" w14:textId="77777777" w:rsidR="003A4902" w:rsidRPr="00AD258D" w:rsidRDefault="003A4902" w:rsidP="008B261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4B01054F" w14:textId="77777777" w:rsidR="003A4902" w:rsidRPr="00AD258D" w:rsidRDefault="003A4902" w:rsidP="008B261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013587C3" w14:textId="77777777" w:rsidR="003A4902" w:rsidRPr="00AD258D" w:rsidRDefault="003A4902" w:rsidP="008B261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7DA5F211" w14:textId="77777777" w:rsidR="003A4902" w:rsidRPr="00F475E2" w:rsidRDefault="003A4902" w:rsidP="008B261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6135" w:type="dxa"/>
          </w:tcPr>
          <w:p w14:paraId="62447926" w14:textId="77777777" w:rsidR="003A4902" w:rsidRPr="00AD258D" w:rsidRDefault="003A4902" w:rsidP="008B261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77E89FA9" w14:textId="77777777" w:rsidR="003A4902" w:rsidRPr="00AD258D" w:rsidRDefault="003A4902" w:rsidP="008B261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32421613" w14:textId="77777777" w:rsidR="003A4902" w:rsidRPr="00AD258D" w:rsidRDefault="003A4902" w:rsidP="008B261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2C559E29" w14:textId="77777777" w:rsidR="003A4902" w:rsidRPr="00D517EA" w:rsidRDefault="003A4902" w:rsidP="008B261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3A4902" w14:paraId="6C257D9F" w14:textId="77777777" w:rsidTr="00C264B3">
        <w:trPr>
          <w:cantSplit/>
        </w:trPr>
        <w:tc>
          <w:tcPr>
            <w:tcW w:w="4208" w:type="dxa"/>
          </w:tcPr>
          <w:p w14:paraId="6DF51868" w14:textId="6F5CF9FA" w:rsidR="003A4902" w:rsidRPr="003A4902" w:rsidRDefault="003A4902" w:rsidP="003A490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4902">
              <w:rPr>
                <w:rFonts w:ascii="Consolas" w:eastAsia="Calibri" w:hAnsi="Consolas" w:cs="Times New Roman"/>
                <w:noProof/>
              </w:rPr>
              <w:t>A</w:t>
            </w:r>
            <w:r>
              <w:rPr>
                <w:rFonts w:ascii="Consolas" w:eastAsia="Calibri" w:hAnsi="Consolas" w:cs="Times New Roman"/>
                <w:noProof/>
              </w:rPr>
              <w:t>lbania</w:t>
            </w:r>
            <w:r w:rsidRPr="003A4902">
              <w:rPr>
                <w:rFonts w:ascii="Consolas" w:eastAsia="Calibri" w:hAnsi="Consolas" w:cs="Times New Roman"/>
                <w:noProof/>
              </w:rPr>
              <w:t>:B</w:t>
            </w:r>
            <w:r>
              <w:rPr>
                <w:rFonts w:ascii="Consolas" w:eastAsia="Calibri" w:hAnsi="Consolas" w:cs="Times New Roman"/>
                <w:noProof/>
              </w:rPr>
              <w:t>ulgaria</w:t>
            </w:r>
            <w:r w:rsidRPr="003A4902">
              <w:rPr>
                <w:rFonts w:ascii="Consolas" w:eastAsia="Calibri" w:hAnsi="Consolas" w:cs="Times New Roman"/>
                <w:noProof/>
              </w:rPr>
              <w:t>:C</w:t>
            </w:r>
            <w:r>
              <w:rPr>
                <w:rFonts w:ascii="Consolas" w:eastAsia="Calibri" w:hAnsi="Consolas" w:cs="Times New Roman"/>
                <w:noProof/>
              </w:rPr>
              <w:t>yprus</w:t>
            </w:r>
            <w:r w:rsidRPr="003A4902">
              <w:rPr>
                <w:rFonts w:ascii="Consolas" w:eastAsia="Calibri" w:hAnsi="Consolas" w:cs="Times New Roman"/>
                <w:noProof/>
              </w:rPr>
              <w:t>:D</w:t>
            </w:r>
            <w:r>
              <w:rPr>
                <w:rFonts w:ascii="Consolas" w:eastAsia="Calibri" w:hAnsi="Consolas" w:cs="Times New Roman"/>
                <w:noProof/>
              </w:rPr>
              <w:t>euchland</w:t>
            </w:r>
          </w:p>
          <w:p w14:paraId="6EB6382D" w14:textId="633E39E1" w:rsidR="003A4902" w:rsidRPr="003A4902" w:rsidRDefault="003A4902" w:rsidP="003A490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dd Stop:3:Nigeria</w:t>
            </w:r>
          </w:p>
          <w:p w14:paraId="5F9613DA" w14:textId="77777777" w:rsidR="003A4902" w:rsidRPr="003A4902" w:rsidRDefault="003A4902" w:rsidP="003A490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4902">
              <w:rPr>
                <w:rFonts w:ascii="Consolas" w:eastAsia="Calibri" w:hAnsi="Consolas" w:cs="Times New Roman"/>
                <w:noProof/>
              </w:rPr>
              <w:t>Remove Stop:4:8</w:t>
            </w:r>
          </w:p>
          <w:p w14:paraId="1B8475A1" w14:textId="00F694FD" w:rsidR="003A4902" w:rsidRPr="003A4902" w:rsidRDefault="003A4902" w:rsidP="003A490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4902">
              <w:rPr>
                <w:rFonts w:ascii="Consolas" w:eastAsia="Calibri" w:hAnsi="Consolas" w:cs="Times New Roman"/>
                <w:noProof/>
              </w:rPr>
              <w:t>Switch:A</w:t>
            </w:r>
            <w:r>
              <w:rPr>
                <w:rFonts w:ascii="Consolas" w:eastAsia="Calibri" w:hAnsi="Consolas" w:cs="Times New Roman"/>
                <w:noProof/>
              </w:rPr>
              <w:t>lbania:</w:t>
            </w:r>
            <w:r>
              <w:rPr>
                <w:rFonts w:ascii="Arial" w:hAnsi="Arial" w:cs="Arial"/>
                <w:color w:val="000000"/>
                <w:sz w:val="18"/>
                <w:szCs w:val="18"/>
                <w:shd w:val="clear" w:color="auto" w:fill="EAECF0"/>
              </w:rPr>
              <w:t xml:space="preserve"> </w:t>
            </w:r>
            <w:r w:rsidRPr="003A4902">
              <w:rPr>
                <w:rFonts w:ascii="Consolas" w:eastAsia="Calibri" w:hAnsi="Consolas" w:cs="Times New Roman"/>
                <w:noProof/>
              </w:rPr>
              <w:t>Azərbaycan</w:t>
            </w:r>
          </w:p>
          <w:p w14:paraId="7ED0C0B8" w14:textId="43A15663" w:rsidR="003A4902" w:rsidRPr="00AD258D" w:rsidRDefault="003A4902" w:rsidP="003A490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4902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6135" w:type="dxa"/>
          </w:tcPr>
          <w:p w14:paraId="612708D6" w14:textId="77777777" w:rsidR="003A4902" w:rsidRPr="003A4902" w:rsidRDefault="003A4902" w:rsidP="003A490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4902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318ADE26" w14:textId="77777777" w:rsidR="003A4902" w:rsidRPr="003A4902" w:rsidRDefault="003A4902" w:rsidP="003A490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4902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37791A91" w14:textId="77777777" w:rsidR="003A4902" w:rsidRPr="003A4902" w:rsidRDefault="003A4902" w:rsidP="003A490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4902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297E44E3" w14:textId="3BFD0072" w:rsidR="003A4902" w:rsidRPr="00AD258D" w:rsidRDefault="003A4902" w:rsidP="003A490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3A4902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54EC4F7E" w14:textId="49197E80" w:rsidR="00E66B1C" w:rsidRDefault="00E66B1C" w:rsidP="00E66B1C">
      <w:pPr>
        <w:spacing w:after="0" w:line="100" w:lineRule="exact"/>
        <w:jc w:val="both"/>
        <w:rPr>
          <w:lang w:eastAsia="ja-JP"/>
        </w:rPr>
      </w:pPr>
    </w:p>
    <w:p w14:paraId="4180C0BD" w14:textId="25A13C7C" w:rsidR="00E66B1C" w:rsidRDefault="003A4902" w:rsidP="00A039B2">
      <w:pPr>
        <w:pStyle w:val="Heading2"/>
        <w:numPr>
          <w:ilvl w:val="0"/>
          <w:numId w:val="1"/>
        </w:numPr>
      </w:pPr>
      <w:r>
        <w:t>Emoji Detector</w:t>
      </w:r>
    </w:p>
    <w:p w14:paraId="76A98568" w14:textId="791AA22D" w:rsidR="00C50F51" w:rsidRPr="003D29DC" w:rsidRDefault="00C50F51" w:rsidP="00C50F51">
      <w:pPr>
        <w:rPr>
          <w:b/>
        </w:rPr>
      </w:pPr>
      <w:r w:rsidRPr="003D29DC">
        <w:rPr>
          <w:b/>
        </w:rPr>
        <w:t xml:space="preserve">Link: </w:t>
      </w:r>
      <w:hyperlink r:id="rId9" w:anchor="1" w:history="1">
        <w:r w:rsidR="003A4902" w:rsidRPr="003A4902">
          <w:rPr>
            <w:rStyle w:val="Hyperlink"/>
            <w:b/>
          </w:rPr>
          <w:t>https://judge.softuni.bg/Contests/Practice/Index/2302#1</w:t>
        </w:r>
      </w:hyperlink>
    </w:p>
    <w:p w14:paraId="5622209B" w14:textId="2E30AE08" w:rsidR="003A4902" w:rsidRDefault="003A4902" w:rsidP="003A4902">
      <w:r>
        <w:t xml:space="preserve">Your task is to write </w:t>
      </w:r>
      <w:proofErr w:type="gramStart"/>
      <w:r>
        <w:t>program</w:t>
      </w:r>
      <w:proofErr w:type="gramEnd"/>
      <w:r>
        <w:t xml:space="preserve"> which extracts emojis from a text and find the threshold based on the input.</w:t>
      </w:r>
    </w:p>
    <w:p w14:paraId="7649CC6C" w14:textId="77777777" w:rsidR="003A4902" w:rsidRPr="00703EF0" w:rsidRDefault="003A4902" w:rsidP="003A4902">
      <w:pPr>
        <w:rPr>
          <w:lang w:val="bg-BG"/>
        </w:rPr>
      </w:pPr>
      <w:r>
        <w:lastRenderedPageBreak/>
        <w:t xml:space="preserve">You </w:t>
      </w:r>
      <w:proofErr w:type="gramStart"/>
      <w:r>
        <w:t>have to</w:t>
      </w:r>
      <w:proofErr w:type="gramEnd"/>
      <w:r>
        <w:t xml:space="preserve"> get your</w:t>
      </w:r>
      <w:r>
        <w:rPr>
          <w:lang w:val="bg-BG"/>
        </w:rPr>
        <w:t xml:space="preserve"> </w:t>
      </w:r>
      <w:r w:rsidRPr="00650DDF">
        <w:rPr>
          <w:b/>
        </w:rPr>
        <w:t>cool threshold</w:t>
      </w:r>
      <w:r>
        <w:t xml:space="preserve">. It is obtained by </w:t>
      </w:r>
      <w:r w:rsidRPr="00703EF0">
        <w:rPr>
          <w:b/>
        </w:rPr>
        <w:t>multiplying all</w:t>
      </w:r>
      <w:r>
        <w:t xml:space="preserve"> the digits found in the input.  The cool threshold could be a </w:t>
      </w:r>
      <w:r w:rsidRPr="0014256E">
        <w:rPr>
          <w:b/>
        </w:rPr>
        <w:t>very big number</w:t>
      </w:r>
      <w:r>
        <w:t>, so be mindful</w:t>
      </w:r>
      <w:r>
        <w:rPr>
          <w:lang w:val="bg-BG"/>
        </w:rPr>
        <w:t>.</w:t>
      </w:r>
    </w:p>
    <w:p w14:paraId="08343D94" w14:textId="77777777" w:rsidR="003A4902" w:rsidRDefault="003A4902" w:rsidP="003A4902">
      <w:r>
        <w:t>An emoji is valid when:</w:t>
      </w:r>
    </w:p>
    <w:p w14:paraId="572B116F" w14:textId="77777777" w:rsidR="003A4902" w:rsidRDefault="003A4902" w:rsidP="00A039B2">
      <w:pPr>
        <w:pStyle w:val="ListParagraph"/>
        <w:numPr>
          <w:ilvl w:val="0"/>
          <w:numId w:val="2"/>
        </w:numPr>
      </w:pPr>
      <w:r>
        <w:t xml:space="preserve">Is surrounded by </w:t>
      </w:r>
      <w:proofErr w:type="gramStart"/>
      <w:r>
        <w:t>either</w:t>
      </w:r>
      <w:r>
        <w:rPr>
          <w:lang w:val="bg-BG"/>
        </w:rPr>
        <w:t xml:space="preserve"> </w:t>
      </w:r>
      <w:r w:rsidRPr="00A71C36">
        <w:rPr>
          <w:rStyle w:val="CodeChar"/>
        </w:rPr>
        <w:t>:</w:t>
      </w:r>
      <w:proofErr w:type="gramEnd"/>
      <w:r w:rsidRPr="00A71C36">
        <w:rPr>
          <w:rStyle w:val="CodeChar"/>
        </w:rPr>
        <w:t>:</w:t>
      </w:r>
      <w:r>
        <w:t xml:space="preserve"> or</w:t>
      </w:r>
      <w:r>
        <w:rPr>
          <w:rStyle w:val="CodeChar"/>
        </w:rPr>
        <w:t xml:space="preserve"> </w:t>
      </w:r>
      <w:r w:rsidRPr="00A71C36">
        <w:rPr>
          <w:rStyle w:val="CodeChar"/>
        </w:rPr>
        <w:t>**</w:t>
      </w:r>
      <w:r>
        <w:t xml:space="preserve"> (</w:t>
      </w:r>
      <w:r w:rsidRPr="002F600D">
        <w:t>exactly 2</w:t>
      </w:r>
      <w:r>
        <w:t>)</w:t>
      </w:r>
    </w:p>
    <w:p w14:paraId="2A48B1C8" w14:textId="77777777" w:rsidR="003A4902" w:rsidRPr="006A3915" w:rsidRDefault="003A4902" w:rsidP="00A039B2">
      <w:pPr>
        <w:pStyle w:val="ListParagraph"/>
        <w:numPr>
          <w:ilvl w:val="0"/>
          <w:numId w:val="2"/>
        </w:numPr>
        <w:rPr>
          <w:b/>
        </w:rPr>
      </w:pPr>
      <w:r>
        <w:t xml:space="preserve">Is </w:t>
      </w:r>
      <w:r w:rsidRPr="006A3915">
        <w:rPr>
          <w:b/>
        </w:rPr>
        <w:t xml:space="preserve">at least 3 </w:t>
      </w:r>
      <w:r w:rsidRPr="002F600D">
        <w:t>characters long</w:t>
      </w:r>
      <w:r w:rsidRPr="00433CD7">
        <w:t xml:space="preserve"> (</w:t>
      </w:r>
      <w:r w:rsidRPr="002F600D">
        <w:rPr>
          <w:b/>
        </w:rPr>
        <w:t>without</w:t>
      </w:r>
      <w:r w:rsidRPr="00433CD7">
        <w:t xml:space="preserve"> the surrounding symbols)</w:t>
      </w:r>
    </w:p>
    <w:p w14:paraId="41D9130F" w14:textId="77777777" w:rsidR="003A4902" w:rsidRDefault="003A4902" w:rsidP="00A039B2">
      <w:pPr>
        <w:pStyle w:val="ListParagraph"/>
        <w:numPr>
          <w:ilvl w:val="0"/>
          <w:numId w:val="2"/>
        </w:numPr>
      </w:pPr>
      <w:r w:rsidRPr="006A3915">
        <w:rPr>
          <w:b/>
        </w:rPr>
        <w:t>Starts</w:t>
      </w:r>
      <w:r>
        <w:t xml:space="preserve"> with a </w:t>
      </w:r>
      <w:r w:rsidRPr="006A3915">
        <w:rPr>
          <w:b/>
        </w:rPr>
        <w:t xml:space="preserve">capital </w:t>
      </w:r>
      <w:proofErr w:type="gramStart"/>
      <w:r w:rsidRPr="006A3915">
        <w:rPr>
          <w:b/>
        </w:rPr>
        <w:t>letter</w:t>
      </w:r>
      <w:proofErr w:type="gramEnd"/>
    </w:p>
    <w:p w14:paraId="3FBCF247" w14:textId="77777777" w:rsidR="003A4902" w:rsidRDefault="003A4902" w:rsidP="00A039B2">
      <w:pPr>
        <w:pStyle w:val="ListParagraph"/>
        <w:numPr>
          <w:ilvl w:val="0"/>
          <w:numId w:val="2"/>
        </w:numPr>
      </w:pPr>
      <w:r>
        <w:t xml:space="preserve">Continues with </w:t>
      </w:r>
      <w:r>
        <w:rPr>
          <w:b/>
        </w:rPr>
        <w:t xml:space="preserve">lowercase </w:t>
      </w:r>
      <w:r w:rsidRPr="00703EF0">
        <w:t>letters</w:t>
      </w:r>
      <w:r>
        <w:t xml:space="preserve"> </w:t>
      </w:r>
      <w:proofErr w:type="gramStart"/>
      <w:r w:rsidRPr="00703EF0">
        <w:rPr>
          <w:b/>
        </w:rPr>
        <w:t>only</w:t>
      </w:r>
      <w:proofErr w:type="gramEnd"/>
    </w:p>
    <w:p w14:paraId="4EA760BD" w14:textId="2A226626" w:rsidR="003A4902" w:rsidRDefault="003A4902" w:rsidP="003A4902">
      <w:pPr>
        <w:rPr>
          <w:rStyle w:val="CodeChar"/>
        </w:rPr>
      </w:pPr>
      <w:r>
        <w:t>Examples of valid emojis</w:t>
      </w:r>
      <w:proofErr w:type="gramStart"/>
      <w:r w:rsidRPr="003A4902">
        <w:rPr>
          <w:b/>
        </w:rPr>
        <w:t>: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::Joy::</w:t>
      </w:r>
      <w:r>
        <w:rPr>
          <w:rStyle w:val="CodeChar"/>
          <w:lang w:val="bg-BG"/>
        </w:rPr>
        <w:t>,</w:t>
      </w:r>
      <w:proofErr w:type="gramEnd"/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**Banana**</w:t>
      </w:r>
      <w:r>
        <w:rPr>
          <w:rStyle w:val="CodeChar"/>
          <w:lang w:val="bg-BG"/>
        </w:rPr>
        <w:t>,</w:t>
      </w:r>
      <w:r w:rsidRPr="006A3915">
        <w:rPr>
          <w:rStyle w:val="CodeChar"/>
        </w:rPr>
        <w:t xml:space="preserve"> </w:t>
      </w:r>
      <w:r w:rsidRPr="00703EF0">
        <w:rPr>
          <w:rStyle w:val="CodeChar"/>
          <w:highlight w:val="green"/>
        </w:rPr>
        <w:t>::Wink::</w:t>
      </w:r>
    </w:p>
    <w:p w14:paraId="06370F6D" w14:textId="77777777" w:rsidR="003A4902" w:rsidRPr="006549E0" w:rsidRDefault="003A4902" w:rsidP="003A4902">
      <w:r>
        <w:t>Examples of invalid emojis</w:t>
      </w:r>
      <w:proofErr w:type="gramStart"/>
      <w:r>
        <w:t xml:space="preserve">: </w:t>
      </w:r>
      <w:r w:rsidRPr="006549E0">
        <w:rPr>
          <w:rStyle w:val="CodeChar"/>
          <w:highlight w:val="red"/>
        </w:rPr>
        <w:t>::Joy</w:t>
      </w:r>
      <w:proofErr w:type="gramEnd"/>
      <w:r w:rsidRPr="006549E0">
        <w:rPr>
          <w:rStyle w:val="CodeChar"/>
          <w:highlight w:val="red"/>
        </w:rPr>
        <w:t>**</w:t>
      </w:r>
      <w:r>
        <w:rPr>
          <w:rStyle w:val="CodeChar"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:fox:es:</w:t>
      </w:r>
      <w:r>
        <w:rPr>
          <w:rFonts w:ascii="Consolas" w:eastAsia="Calibri" w:hAnsi="Consolas" w:cs="Times New Roman"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**Monk3ys**</w:t>
      </w:r>
      <w:r>
        <w:rPr>
          <w:rFonts w:ascii="Consolas" w:eastAsia="Calibri" w:hAnsi="Consolas" w:cs="Times New Roman"/>
          <w:b/>
          <w:noProof/>
        </w:rPr>
        <w:t xml:space="preserve">, </w:t>
      </w:r>
      <w:r w:rsidRPr="006549E0">
        <w:rPr>
          <w:rFonts w:ascii="Consolas" w:eastAsia="Calibri" w:hAnsi="Consolas" w:cs="Times New Roman"/>
          <w:b/>
          <w:noProof/>
          <w:highlight w:val="red"/>
        </w:rPr>
        <w:t>:Snak::Es::</w:t>
      </w:r>
    </w:p>
    <w:p w14:paraId="09577722" w14:textId="77777777" w:rsidR="003A4902" w:rsidRDefault="003A4902" w:rsidP="003A4902">
      <w:r>
        <w:t xml:space="preserve">You need to count </w:t>
      </w:r>
      <w:r w:rsidRPr="00703EF0">
        <w:rPr>
          <w:b/>
        </w:rPr>
        <w:t>all valid emojis</w:t>
      </w:r>
      <w:r>
        <w:t xml:space="preserve"> in the text and calculate their </w:t>
      </w:r>
      <w:r w:rsidRPr="00703EF0">
        <w:rPr>
          <w:b/>
        </w:rPr>
        <w:t>coolness</w:t>
      </w:r>
      <w:r>
        <w:t xml:space="preserve">. The coolness of the emoji is </w:t>
      </w:r>
      <w:r w:rsidRPr="00703EF0">
        <w:rPr>
          <w:b/>
        </w:rPr>
        <w:t>determined</w:t>
      </w:r>
      <w:r>
        <w:t xml:space="preserve"> by summing all the </w:t>
      </w:r>
      <w:r w:rsidRPr="006A3915">
        <w:rPr>
          <w:b/>
        </w:rPr>
        <w:t>ASCII values of all letters</w:t>
      </w:r>
      <w:r>
        <w:t xml:space="preserve"> in the emoji. </w:t>
      </w:r>
    </w:p>
    <w:p w14:paraId="7B81FF1B" w14:textId="77777777" w:rsidR="003A4902" w:rsidRDefault="003A4902" w:rsidP="003A4902">
      <w:pPr>
        <w:rPr>
          <w:rStyle w:val="Strong"/>
          <w:noProof/>
        </w:rPr>
      </w:pPr>
      <w:r>
        <w:rPr>
          <w:noProof/>
        </w:rPr>
        <w:t xml:space="preserve">Examples: </w:t>
      </w:r>
      <w:r w:rsidRPr="006A3915">
        <w:rPr>
          <w:rStyle w:val="CodeChar"/>
        </w:rPr>
        <w:t>:</w:t>
      </w:r>
      <w:r>
        <w:rPr>
          <w:rStyle w:val="CodeChar"/>
        </w:rPr>
        <w:t>:</w:t>
      </w:r>
      <w:r w:rsidRPr="00703EF0">
        <w:rPr>
          <w:rStyle w:val="CodeChar"/>
          <w:highlight w:val="green"/>
        </w:rPr>
        <w:t>Joy</w:t>
      </w:r>
      <w:r w:rsidRPr="006A3915">
        <w:rPr>
          <w:rStyle w:val="CodeChar"/>
        </w:rPr>
        <w:t>:: - 30</w:t>
      </w:r>
      <w:r>
        <w:rPr>
          <w:rStyle w:val="CodeChar"/>
        </w:rPr>
        <w:t>6</w:t>
      </w:r>
      <w:r w:rsidRPr="006A3915">
        <w:rPr>
          <w:rStyle w:val="CodeChar"/>
        </w:rPr>
        <w:t>, **</w:t>
      </w:r>
      <w:r w:rsidRPr="00703EF0">
        <w:rPr>
          <w:rStyle w:val="CodeChar"/>
          <w:highlight w:val="green"/>
        </w:rPr>
        <w:t>Banana</w:t>
      </w:r>
      <w:r w:rsidRPr="006A3915">
        <w:rPr>
          <w:rStyle w:val="CodeChar"/>
        </w:rPr>
        <w:t>** - 577, ::</w:t>
      </w:r>
      <w:r w:rsidRPr="00703EF0">
        <w:rPr>
          <w:rStyle w:val="CodeChar"/>
          <w:highlight w:val="green"/>
        </w:rPr>
        <w:t>Wink</w:t>
      </w:r>
      <w:r w:rsidRPr="006A3915">
        <w:rPr>
          <w:rStyle w:val="CodeChar"/>
        </w:rPr>
        <w:t>:: - 409</w:t>
      </w:r>
    </w:p>
    <w:p w14:paraId="4524B202" w14:textId="77777777" w:rsidR="003A4902" w:rsidRPr="000174F0" w:rsidRDefault="003A4902" w:rsidP="003A4902">
      <w:pPr>
        <w:rPr>
          <w:lang w:val="bg-BG"/>
        </w:rPr>
      </w:pPr>
      <w:r>
        <w:t xml:space="preserve">You need to print the result of cool threshold and after that to take all emojis out of the text, count them and print </w:t>
      </w:r>
      <w:proofErr w:type="gramStart"/>
      <w:r>
        <w:t xml:space="preserve">the </w:t>
      </w:r>
      <w:r w:rsidRPr="00AD666D">
        <w:rPr>
          <w:b/>
          <w:u w:val="single"/>
        </w:rPr>
        <w:t>only</w:t>
      </w:r>
      <w:proofErr w:type="gramEnd"/>
      <w:r w:rsidRPr="00AD666D">
        <w:rPr>
          <w:b/>
          <w:u w:val="single"/>
        </w:rPr>
        <w:t xml:space="preserve"> the cool ones</w:t>
      </w:r>
      <w:r>
        <w:t xml:space="preserve"> on the console. </w:t>
      </w:r>
    </w:p>
    <w:p w14:paraId="2BCDD2AA" w14:textId="77777777" w:rsidR="003A4902" w:rsidRPr="004777E6" w:rsidRDefault="003A4902" w:rsidP="003A4902">
      <w:pPr>
        <w:pStyle w:val="Heading3"/>
      </w:pPr>
      <w:r>
        <w:t>Input</w:t>
      </w:r>
    </w:p>
    <w:p w14:paraId="121798BB" w14:textId="77777777" w:rsidR="003A4902" w:rsidRDefault="003A4902" w:rsidP="00A039B2">
      <w:pPr>
        <w:pStyle w:val="ListParagraph"/>
        <w:numPr>
          <w:ilvl w:val="0"/>
          <w:numId w:val="4"/>
        </w:numPr>
      </w:pPr>
      <w:r>
        <w:t xml:space="preserve">On the single input you will receive a piece of string. </w:t>
      </w:r>
    </w:p>
    <w:p w14:paraId="2E4AF0A9" w14:textId="77777777" w:rsidR="003A4902" w:rsidRDefault="003A4902" w:rsidP="003A4902">
      <w:pPr>
        <w:pStyle w:val="Heading3"/>
      </w:pPr>
      <w:r>
        <w:t>Output</w:t>
      </w:r>
    </w:p>
    <w:p w14:paraId="0BFF5C1D" w14:textId="77777777" w:rsidR="003A4902" w:rsidRPr="002F600D" w:rsidRDefault="003A4902" w:rsidP="00A039B2">
      <w:pPr>
        <w:pStyle w:val="ListParagraph"/>
        <w:numPr>
          <w:ilvl w:val="0"/>
          <w:numId w:val="4"/>
        </w:numPr>
      </w:pPr>
      <w:r>
        <w:t>On the first line of the output print the obtained Cool threshold</w:t>
      </w:r>
      <w:r w:rsidRPr="006549E0">
        <w:rPr>
          <w:lang w:val="bg-BG"/>
        </w:rPr>
        <w:t xml:space="preserve"> </w:t>
      </w:r>
      <w:r>
        <w:t>in format:</w:t>
      </w:r>
    </w:p>
    <w:p w14:paraId="5E7D7A68" w14:textId="77777777" w:rsidR="003A4902" w:rsidRPr="002F600D" w:rsidRDefault="003A4902" w:rsidP="00A039B2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Consolas" w:eastAsia="Calibri" w:hAnsi="Consolas" w:cs="Times New Roman"/>
          <w:b/>
          <w:noProof/>
        </w:rPr>
      </w:pPr>
      <w:r w:rsidRPr="002F600D">
        <w:rPr>
          <w:rFonts w:ascii="Consolas" w:eastAsia="Calibri" w:hAnsi="Consolas" w:cs="Times New Roman"/>
          <w:b/>
          <w:noProof/>
        </w:rPr>
        <w:t>Cool threshold: {coolThresholdSum}</w:t>
      </w:r>
    </w:p>
    <w:p w14:paraId="0ECDD8A0" w14:textId="77777777" w:rsidR="003A4902" w:rsidRDefault="003A4902" w:rsidP="003A4902">
      <w:r>
        <w:t xml:space="preserve">On the next line </w:t>
      </w:r>
      <w:r w:rsidRPr="00372080">
        <w:rPr>
          <w:rStyle w:val="Strong"/>
        </w:rPr>
        <w:t>print the</w:t>
      </w:r>
      <w:r>
        <w:t xml:space="preserve"> </w:t>
      </w:r>
      <w:r w:rsidRPr="00372080">
        <w:rPr>
          <w:rStyle w:val="Strong"/>
        </w:rPr>
        <w:t>count of all emojis</w:t>
      </w:r>
      <w:r>
        <w:t xml:space="preserve"> found in the text in format:</w:t>
      </w:r>
    </w:p>
    <w:p w14:paraId="09FC3ABC" w14:textId="77777777" w:rsidR="003A4902" w:rsidRPr="002F600D" w:rsidRDefault="003A4902" w:rsidP="00A039B2">
      <w:pPr>
        <w:pStyle w:val="Code"/>
        <w:numPr>
          <w:ilvl w:val="0"/>
          <w:numId w:val="3"/>
        </w:numPr>
      </w:pPr>
      <w:r w:rsidRPr="002F600D">
        <w:t>{countOfAllEmojis} emojis found in the text. The cool ones are:</w:t>
      </w:r>
    </w:p>
    <w:p w14:paraId="2C65F226" w14:textId="77777777" w:rsidR="003A4902" w:rsidRPr="002F600D" w:rsidRDefault="003A4902" w:rsidP="00A039B2">
      <w:pPr>
        <w:pStyle w:val="Code"/>
        <w:numPr>
          <w:ilvl w:val="0"/>
          <w:numId w:val="3"/>
        </w:numPr>
        <w:rPr>
          <w:lang w:val="bg-BG"/>
        </w:rPr>
      </w:pPr>
      <w:r>
        <w:t>{cool emoji 1}</w:t>
      </w:r>
    </w:p>
    <w:p w14:paraId="5E0769F4" w14:textId="77777777" w:rsidR="003A4902" w:rsidRDefault="003A4902" w:rsidP="00A039B2">
      <w:pPr>
        <w:pStyle w:val="Code"/>
        <w:numPr>
          <w:ilvl w:val="0"/>
          <w:numId w:val="3"/>
        </w:numPr>
      </w:pPr>
      <w:r>
        <w:t>{cool emoji 2}</w:t>
      </w:r>
    </w:p>
    <w:p w14:paraId="5D78A0C9" w14:textId="77777777" w:rsidR="003A4902" w:rsidRDefault="003A4902" w:rsidP="00A039B2">
      <w:pPr>
        <w:pStyle w:val="Code"/>
        <w:numPr>
          <w:ilvl w:val="0"/>
          <w:numId w:val="3"/>
        </w:numPr>
      </w:pPr>
      <w:r>
        <w:t>{…}</w:t>
      </w:r>
    </w:p>
    <w:p w14:paraId="77BD357A" w14:textId="77777777" w:rsidR="003A4902" w:rsidRPr="00715491" w:rsidRDefault="003A4902" w:rsidP="003A4902">
      <w:pPr>
        <w:rPr>
          <w:u w:val="single"/>
        </w:rPr>
      </w:pPr>
      <w:r w:rsidRPr="00715491">
        <w:rPr>
          <w:u w:val="single"/>
        </w:rPr>
        <w:t>If there are no cool ones, just don't print anything in the end.</w:t>
      </w:r>
    </w:p>
    <w:p w14:paraId="30B99031" w14:textId="77777777" w:rsidR="003A4902" w:rsidRDefault="003A4902" w:rsidP="003A4902">
      <w:pPr>
        <w:pStyle w:val="Heading3"/>
        <w:rPr>
          <w:noProof/>
          <w:lang w:val="en-GB"/>
        </w:rPr>
      </w:pPr>
      <w:r w:rsidRPr="000174F0">
        <w:rPr>
          <w:noProof/>
          <w:lang w:val="en-GB"/>
        </w:rPr>
        <w:t>Constraints</w:t>
      </w:r>
    </w:p>
    <w:p w14:paraId="59DD7FD7" w14:textId="77777777" w:rsidR="003A4902" w:rsidRPr="000174F0" w:rsidRDefault="003A4902" w:rsidP="003A4902">
      <w:r>
        <w:t>There will always be at least one digit in the text!</w:t>
      </w:r>
    </w:p>
    <w:p w14:paraId="217E455B" w14:textId="77777777" w:rsidR="003A4902" w:rsidRPr="00EF2B5F" w:rsidRDefault="003A4902" w:rsidP="003A4902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83"/>
        <w:gridCol w:w="3347"/>
      </w:tblGrid>
      <w:tr w:rsidR="003A4902" w14:paraId="64BFF0BB" w14:textId="77777777" w:rsidTr="008B261E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04377D44" w14:textId="77777777" w:rsidR="003A4902" w:rsidRPr="004149D0" w:rsidRDefault="003A4902" w:rsidP="008B261E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5FCD5EEF" w14:textId="77777777" w:rsidR="003A4902" w:rsidRPr="004149D0" w:rsidRDefault="003A4902" w:rsidP="008B261E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3A4902" w14:paraId="5C4B9C2E" w14:textId="77777777" w:rsidTr="008B261E">
        <w:trPr>
          <w:trHeight w:val="2340"/>
        </w:trPr>
        <w:tc>
          <w:tcPr>
            <w:tcW w:w="7290" w:type="dxa"/>
          </w:tcPr>
          <w:p w14:paraId="32832414" w14:textId="77777777" w:rsidR="003A4902" w:rsidRPr="00880234" w:rsidRDefault="003A4902" w:rsidP="008B261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A3915">
              <w:rPr>
                <w:rFonts w:ascii="Consolas" w:eastAsia="Calibri" w:hAnsi="Consolas" w:cs="Times New Roman"/>
                <w:noProof/>
              </w:rPr>
              <w:lastRenderedPageBreak/>
              <w:t xml:space="preserve">In the Sofia Zoo there are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31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imals in total!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Smiley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This includes </w:t>
            </w:r>
            <w:r w:rsidRPr="00372080">
              <w:rPr>
                <w:rFonts w:ascii="Consolas" w:eastAsia="Calibri" w:hAnsi="Consolas" w:cs="Times New Roman"/>
                <w:noProof/>
                <w:highlight w:val="yellow"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Elephant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12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**M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onk</w:t>
            </w:r>
            <w:r w:rsidRPr="00372080">
              <w:rPr>
                <w:rFonts w:ascii="Consolas" w:eastAsia="Calibri" w:hAnsi="Consolas" w:cs="Times New Roman"/>
                <w:noProof/>
                <w:highlight w:val="magenta"/>
              </w:rPr>
              <w:t>3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y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a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**Gorilla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5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:fox:es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and </w:t>
            </w:r>
            <w:r w:rsidRPr="006A3915">
              <w:rPr>
                <w:rFonts w:ascii="Consolas" w:eastAsia="Calibri" w:hAnsi="Consolas" w:cs="Times New Roman"/>
                <w:noProof/>
                <w:highlight w:val="yellow"/>
              </w:rPr>
              <w:t>21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different types of </w:t>
            </w:r>
            <w:r w:rsidRPr="006A3915">
              <w:rPr>
                <w:rFonts w:ascii="Consolas" w:eastAsia="Calibri" w:hAnsi="Consolas" w:cs="Times New Roman"/>
                <w:noProof/>
                <w:highlight w:val="red"/>
              </w:rPr>
              <w:t>:Snak::Es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.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::Mooning: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6A3915">
              <w:rPr>
                <w:rFonts w:ascii="Consolas" w:eastAsia="Calibri" w:hAnsi="Consolas" w:cs="Times New Roman"/>
                <w:noProof/>
                <w:highlight w:val="green"/>
              </w:rPr>
              <w:t>**Shy**</w:t>
            </w:r>
          </w:p>
        </w:tc>
        <w:tc>
          <w:tcPr>
            <w:tcW w:w="3140" w:type="dxa"/>
          </w:tcPr>
          <w:p w14:paraId="6C0BED8D" w14:textId="77777777" w:rsidR="003A4902" w:rsidRDefault="003A4902" w:rsidP="008B26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highlight w:val="green"/>
              </w:rPr>
            </w:pPr>
            <w:r w:rsidRPr="00155B3F">
              <w:rPr>
                <w:rFonts w:ascii="Consolas" w:hAnsi="Consolas"/>
              </w:rPr>
              <w:t>Cool</w:t>
            </w:r>
            <w:r>
              <w:rPr>
                <w:rFonts w:ascii="Consolas" w:hAnsi="Consolas"/>
              </w:rPr>
              <w:t xml:space="preserve"> </w:t>
            </w:r>
            <w:r w:rsidRPr="00155B3F">
              <w:rPr>
                <w:rFonts w:ascii="Consolas" w:hAnsi="Consolas"/>
              </w:rPr>
              <w:t>threshold</w:t>
            </w:r>
            <w:r w:rsidRPr="005854C9">
              <w:rPr>
                <w:rFonts w:ascii="Consolas" w:eastAsia="Calibri" w:hAnsi="Consolas" w:cs="Times New Roman"/>
                <w:noProof/>
              </w:rPr>
              <w:t xml:space="preserve">: </w:t>
            </w:r>
            <w:r w:rsidRPr="005854C9">
              <w:rPr>
                <w:rFonts w:ascii="Consolas" w:eastAsia="Calibri" w:hAnsi="Consolas" w:cs="Times New Roman"/>
                <w:noProof/>
                <w:highlight w:val="yellow"/>
              </w:rPr>
              <w:t>540</w:t>
            </w:r>
          </w:p>
          <w:p w14:paraId="20A535B5" w14:textId="77777777" w:rsidR="003A4902" w:rsidRPr="006A3915" w:rsidRDefault="003A4902" w:rsidP="008B26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green"/>
              </w:rPr>
              <w:t>4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emojis found in the text. The cool ones are:</w:t>
            </w:r>
          </w:p>
          <w:p w14:paraId="7D0A216A" w14:textId="77777777" w:rsidR="003A4902" w:rsidRPr="006A3915" w:rsidRDefault="003A4902" w:rsidP="008B26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Smiley::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08B0D659" w14:textId="77777777" w:rsidR="003A4902" w:rsidRPr="006A3915" w:rsidRDefault="003A4902" w:rsidP="008B26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**Tigers**</w:t>
            </w:r>
            <w:r w:rsidRPr="006A3915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031BCB1C" w14:textId="77777777" w:rsidR="003A4902" w:rsidRPr="007377CF" w:rsidRDefault="003A4902" w:rsidP="008B26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50BE8">
              <w:rPr>
                <w:rFonts w:ascii="Consolas" w:eastAsia="Calibri" w:hAnsi="Consolas" w:cs="Times New Roman"/>
                <w:noProof/>
                <w:highlight w:val="cyan"/>
              </w:rPr>
              <w:t>::Mooning::</w:t>
            </w:r>
          </w:p>
        </w:tc>
      </w:tr>
      <w:tr w:rsidR="003A4902" w14:paraId="0E8CBA92" w14:textId="77777777" w:rsidTr="008B261E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5BB37497" w14:textId="77777777" w:rsidR="003A4902" w:rsidRPr="00A930AE" w:rsidRDefault="003A4902" w:rsidP="008B261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3A4902" w14:paraId="5E396766" w14:textId="77777777" w:rsidTr="003A4902">
        <w:trPr>
          <w:trHeight w:val="923"/>
        </w:trPr>
        <w:tc>
          <w:tcPr>
            <w:tcW w:w="0" w:type="auto"/>
            <w:gridSpan w:val="2"/>
          </w:tcPr>
          <w:p w14:paraId="47DE343A" w14:textId="77777777" w:rsidR="003A4902" w:rsidRPr="0006101D" w:rsidRDefault="003A4902" w:rsidP="008B261E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 xml:space="preserve">You can see all the </w:t>
            </w:r>
            <w:r w:rsidRPr="0006101D">
              <w:rPr>
                <w:rFonts w:eastAsia="Calibri" w:cstheme="minorHAnsi"/>
                <w:noProof/>
                <w:highlight w:val="green"/>
              </w:rPr>
              <w:t>valid emojis</w:t>
            </w:r>
            <w:r w:rsidRPr="0006101D">
              <w:rPr>
                <w:rFonts w:eastAsia="Calibri" w:cstheme="minorHAnsi"/>
                <w:noProof/>
              </w:rPr>
              <w:t xml:space="preserve"> in green. There are various reasons why the rest are </w:t>
            </w:r>
            <w:r w:rsidRPr="0006101D">
              <w:rPr>
                <w:rFonts w:eastAsia="Calibri" w:cstheme="minorHAnsi"/>
                <w:noProof/>
                <w:highlight w:val="red"/>
              </w:rPr>
              <w:t>not valid</w:t>
            </w:r>
            <w:r w:rsidRPr="0006101D">
              <w:rPr>
                <w:rFonts w:eastAsia="Calibri" w:cstheme="minorHAnsi"/>
                <w:noProof/>
              </w:rPr>
              <w:t xml:space="preserve">, examine them carefully. The "cool threshold" is 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magenta"/>
              </w:rPr>
              <w:t>3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5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2</w:t>
            </w:r>
            <w:r w:rsidRPr="0006101D">
              <w:rPr>
                <w:rFonts w:eastAsia="Calibri" w:cstheme="minorHAnsi"/>
                <w:noProof/>
              </w:rPr>
              <w:t>*</w:t>
            </w:r>
            <w:r w:rsidRPr="0006101D">
              <w:rPr>
                <w:rFonts w:eastAsia="Calibri" w:cstheme="minorHAnsi"/>
                <w:noProof/>
                <w:highlight w:val="yellow"/>
              </w:rPr>
              <w:t>1</w:t>
            </w:r>
            <w:r w:rsidRPr="0006101D">
              <w:rPr>
                <w:rFonts w:eastAsia="Calibri" w:cstheme="minorHAnsi"/>
                <w:noProof/>
              </w:rPr>
              <w:t xml:space="preserve"> =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  <w:p w14:paraId="32866FF6" w14:textId="77777777" w:rsidR="003A4902" w:rsidRPr="0006101D" w:rsidRDefault="003A4902" w:rsidP="008B261E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Smiley::</w:t>
            </w:r>
            <w:r w:rsidRPr="0006101D">
              <w:rPr>
                <w:rFonts w:eastAsia="Calibri" w:cstheme="minorHAnsi"/>
                <w:noProof/>
              </w:rPr>
              <w:t xml:space="preserve"> -&gt; 83 + 109 + 105 + 108 + 101 + 121 = 6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6A81F081" w14:textId="77777777" w:rsidR="003A4902" w:rsidRPr="0006101D" w:rsidRDefault="003A4902" w:rsidP="008B261E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Tigers**</w:t>
            </w:r>
            <w:r w:rsidRPr="0006101D">
              <w:rPr>
                <w:rFonts w:eastAsia="Calibri" w:cstheme="minorHAnsi"/>
                <w:noProof/>
              </w:rPr>
              <w:t xml:space="preserve"> -&gt; 84 + 105 + 103 + 101 + 114 + 115 = 622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</w:p>
          <w:p w14:paraId="15F4714A" w14:textId="77777777" w:rsidR="003A4902" w:rsidRPr="0006101D" w:rsidRDefault="003A4902" w:rsidP="008B261E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::Mooning::</w:t>
            </w:r>
            <w:r w:rsidRPr="0006101D">
              <w:rPr>
                <w:rFonts w:eastAsia="Calibri" w:cstheme="minorHAnsi"/>
                <w:noProof/>
              </w:rPr>
              <w:t xml:space="preserve"> -&gt; 77 + 111 + 111 + 110 + 105 + 110 + 103 = 727 &g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cyan"/>
              </w:rPr>
              <w:t>cool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</w:p>
          <w:p w14:paraId="5DAAD0FD" w14:textId="77777777" w:rsidR="003A4902" w:rsidRPr="0006101D" w:rsidRDefault="003A4902" w:rsidP="008B261E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  <w:highlight w:val="green"/>
              </w:rPr>
              <w:t>**Shy**</w:t>
            </w:r>
            <w:r w:rsidRPr="0006101D">
              <w:rPr>
                <w:rFonts w:eastAsia="Calibri" w:cstheme="minorHAnsi"/>
                <w:noProof/>
              </w:rPr>
              <w:t xml:space="preserve"> -&gt; 83 + 104 + 121 = 308 &lt; </w:t>
            </w:r>
            <w:r w:rsidRPr="0006101D">
              <w:rPr>
                <w:rFonts w:eastAsia="Calibri" w:cstheme="minorHAnsi"/>
                <w:noProof/>
                <w:highlight w:val="yellow"/>
              </w:rPr>
              <w:t>540</w:t>
            </w:r>
            <w:r w:rsidRPr="0006101D">
              <w:rPr>
                <w:rFonts w:eastAsia="Calibri" w:cstheme="minorHAnsi"/>
                <w:noProof/>
              </w:rPr>
              <w:t xml:space="preserve"> -&gt; </w:t>
            </w:r>
            <w:r w:rsidRPr="0006101D">
              <w:rPr>
                <w:rFonts w:eastAsia="Calibri" w:cstheme="minorHAnsi"/>
                <w:noProof/>
                <w:highlight w:val="red"/>
              </w:rPr>
              <w:t>not cool</w:t>
            </w:r>
          </w:p>
          <w:p w14:paraId="7D206115" w14:textId="77777777" w:rsidR="003A4902" w:rsidRPr="006A3915" w:rsidRDefault="003A4902" w:rsidP="008B26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6101D">
              <w:rPr>
                <w:rFonts w:eastAsia="Calibri" w:cstheme="minorHAnsi"/>
                <w:noProof/>
              </w:rPr>
              <w:t>At the end we print the count of all valid emojis found and each of the cool ones on a new line.</w:t>
            </w:r>
          </w:p>
        </w:tc>
      </w:tr>
      <w:tr w:rsidR="003A4902" w14:paraId="3D40AE21" w14:textId="77777777" w:rsidTr="008B261E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5B40AF29" w14:textId="77777777" w:rsidR="003A4902" w:rsidRPr="004149D0" w:rsidRDefault="003A4902" w:rsidP="008B261E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5B8CA271" w14:textId="77777777" w:rsidR="003A4902" w:rsidRPr="004149D0" w:rsidRDefault="003A4902" w:rsidP="008B261E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3A4902" w14:paraId="493A7E65" w14:textId="77777777" w:rsidTr="008B261E">
        <w:trPr>
          <w:trHeight w:val="2007"/>
        </w:trPr>
        <w:tc>
          <w:tcPr>
            <w:tcW w:w="7290" w:type="dxa"/>
          </w:tcPr>
          <w:p w14:paraId="75650319" w14:textId="77777777" w:rsidR="003A4902" w:rsidRPr="00880234" w:rsidRDefault="003A4902" w:rsidP="008B261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5, 4, 3, 2, 1, go! The 1-th consecutive banana-eating contest has begun! ::Joy:: **Banana** ::Wink:: **Vali** ::valid_emoji::</w:t>
            </w:r>
          </w:p>
        </w:tc>
        <w:tc>
          <w:tcPr>
            <w:tcW w:w="3140" w:type="dxa"/>
          </w:tcPr>
          <w:p w14:paraId="3F34D17D" w14:textId="77777777" w:rsidR="003A4902" w:rsidRPr="00703EF0" w:rsidRDefault="003A4902" w:rsidP="008B26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>threshold: 120</w:t>
            </w:r>
          </w:p>
          <w:p w14:paraId="6855888B" w14:textId="77777777" w:rsidR="003A4902" w:rsidRPr="00703EF0" w:rsidRDefault="003A4902" w:rsidP="008B26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4 emojis found in the text. The cool ones are:</w:t>
            </w:r>
          </w:p>
          <w:p w14:paraId="3464180F" w14:textId="77777777" w:rsidR="003A4902" w:rsidRPr="00703EF0" w:rsidRDefault="003A4902" w:rsidP="008B26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Joy::</w:t>
            </w:r>
          </w:p>
          <w:p w14:paraId="7EFBCFF0" w14:textId="77777777" w:rsidR="003A4902" w:rsidRPr="00703EF0" w:rsidRDefault="003A4902" w:rsidP="008B26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Banana**</w:t>
            </w:r>
          </w:p>
          <w:p w14:paraId="1D6517E3" w14:textId="77777777" w:rsidR="003A4902" w:rsidRPr="00703EF0" w:rsidRDefault="003A4902" w:rsidP="008B26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::Wink::</w:t>
            </w:r>
          </w:p>
          <w:p w14:paraId="4A520FF1" w14:textId="77777777" w:rsidR="003A4902" w:rsidRPr="007377CF" w:rsidRDefault="003A4902" w:rsidP="008B26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**Vali**</w:t>
            </w:r>
          </w:p>
        </w:tc>
      </w:tr>
      <w:tr w:rsidR="003A4902" w:rsidRPr="004149D0" w14:paraId="387315B1" w14:textId="77777777" w:rsidTr="008B261E">
        <w:trPr>
          <w:trHeight w:val="444"/>
        </w:trPr>
        <w:tc>
          <w:tcPr>
            <w:tcW w:w="7290" w:type="dxa"/>
            <w:shd w:val="clear" w:color="auto" w:fill="D9D9D9" w:themeFill="background1" w:themeFillShade="D9"/>
          </w:tcPr>
          <w:p w14:paraId="640FCD78" w14:textId="77777777" w:rsidR="003A4902" w:rsidRPr="004149D0" w:rsidRDefault="003A4902" w:rsidP="008B261E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140" w:type="dxa"/>
            <w:shd w:val="clear" w:color="auto" w:fill="D9D9D9" w:themeFill="background1" w:themeFillShade="D9"/>
          </w:tcPr>
          <w:p w14:paraId="4D4A5A32" w14:textId="77777777" w:rsidR="003A4902" w:rsidRPr="004149D0" w:rsidRDefault="003A4902" w:rsidP="008B261E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3A4902" w:rsidRPr="007377CF" w14:paraId="61E91E13" w14:textId="77777777" w:rsidTr="008B261E">
        <w:trPr>
          <w:trHeight w:val="1451"/>
        </w:trPr>
        <w:tc>
          <w:tcPr>
            <w:tcW w:w="7290" w:type="dxa"/>
          </w:tcPr>
          <w:p w14:paraId="321405DD" w14:textId="77777777" w:rsidR="003A4902" w:rsidRPr="001D50FD" w:rsidRDefault="003A4902" w:rsidP="008B261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D50FD">
              <w:rPr>
                <w:rFonts w:ascii="Consolas" w:eastAsia="Calibri" w:hAnsi="Consolas" w:cs="Times New Roman"/>
                <w:noProof/>
              </w:rPr>
              <w:t>It is a long established fact that 1 a reader will be distracted by</w:t>
            </w:r>
            <w:r>
              <w:rPr>
                <w:rFonts w:ascii="Consolas" w:eastAsia="Calibri" w:hAnsi="Consolas" w:cs="Times New Roman"/>
                <w:noProof/>
              </w:rPr>
              <w:t xml:space="preserve"> 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the readable content of a page when looking at its layout. The point of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using 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  <w:highlight w:val="red"/>
              </w:rPr>
              <w:t>::LoremIpsum::</w:t>
            </w:r>
            <w:r w:rsidRPr="00075B37">
              <w:rPr>
                <w:rFonts w:ascii="Consolas" w:eastAsia="Calibri" w:hAnsi="Consolas" w:cs="Times New Roman"/>
                <w:noProof/>
                <w:color w:val="000000" w:themeColor="text1"/>
              </w:rPr>
              <w:t xml:space="preserve"> 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is that it has a more-or-less normal 3 distribution of </w:t>
            </w:r>
            <w:r>
              <w:rPr>
                <w:rFonts w:ascii="Consolas" w:eastAsia="Calibri" w:hAnsi="Consolas" w:cs="Times New Roman"/>
                <w:noProof/>
              </w:rPr>
              <w:t>8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letters, as opposed to using 'Content here, content</w:t>
            </w:r>
            <w:r>
              <w:rPr>
                <w:rFonts w:ascii="Consolas" w:eastAsia="Calibri" w:hAnsi="Consolas" w:cs="Times New Roman"/>
                <w:noProof/>
              </w:rPr>
              <w:t xml:space="preserve"> 99</w:t>
            </w:r>
            <w:r w:rsidRPr="001D50FD">
              <w:rPr>
                <w:rFonts w:ascii="Consolas" w:eastAsia="Calibri" w:hAnsi="Consolas" w:cs="Times New Roman"/>
                <w:noProof/>
              </w:rPr>
              <w:t xml:space="preserve"> here', making it look like readable </w:t>
            </w:r>
            <w:r w:rsidRPr="00075B37">
              <w:rPr>
                <w:rFonts w:ascii="Consolas" w:eastAsia="Calibri" w:hAnsi="Consolas" w:cs="Times New Roman"/>
                <w:noProof/>
                <w:highlight w:val="green"/>
              </w:rPr>
              <w:t>**English**</w:t>
            </w:r>
            <w:r w:rsidRPr="001D50FD">
              <w:rPr>
                <w:rFonts w:ascii="Consolas" w:eastAsia="Calibri" w:hAnsi="Consolas" w:cs="Times New Roman"/>
                <w:noProof/>
              </w:rPr>
              <w:t>.</w:t>
            </w:r>
          </w:p>
        </w:tc>
        <w:tc>
          <w:tcPr>
            <w:tcW w:w="3140" w:type="dxa"/>
          </w:tcPr>
          <w:p w14:paraId="4531AB9A" w14:textId="77777777" w:rsidR="003A4902" w:rsidRPr="00703EF0" w:rsidRDefault="003A4902" w:rsidP="008B26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03EF0">
              <w:rPr>
                <w:rFonts w:ascii="Consolas" w:eastAsia="Calibri" w:hAnsi="Consolas" w:cs="Times New Roman"/>
                <w:noProof/>
              </w:rPr>
              <w:t>Cool</w:t>
            </w:r>
            <w:r w:rsidRPr="00075B37">
              <w:rPr>
                <w:rFonts w:asciiTheme="majorHAnsi" w:eastAsia="Calibri" w:hAnsiTheme="majorHAnsi" w:cs="Times New Roman"/>
                <w:noProof/>
              </w:rPr>
              <w:t xml:space="preserve"> </w:t>
            </w:r>
            <w:r w:rsidRPr="00703EF0">
              <w:rPr>
                <w:rFonts w:ascii="Consolas" w:eastAsia="Calibri" w:hAnsi="Consolas" w:cs="Times New Roman"/>
                <w:noProof/>
              </w:rPr>
              <w:t xml:space="preserve">threshold: </w:t>
            </w:r>
            <w:r>
              <w:rPr>
                <w:rFonts w:ascii="Consolas" w:eastAsia="Calibri" w:hAnsi="Consolas" w:cs="Times New Roman"/>
                <w:noProof/>
              </w:rPr>
              <w:t>17496</w:t>
            </w:r>
          </w:p>
          <w:p w14:paraId="1D911541" w14:textId="77777777" w:rsidR="003A4902" w:rsidRPr="007377CF" w:rsidRDefault="003A4902" w:rsidP="008B26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075B37">
              <w:rPr>
                <w:rFonts w:ascii="Consolas" w:eastAsia="Calibri" w:hAnsi="Consolas" w:cs="Times New Roman"/>
                <w:noProof/>
              </w:rPr>
              <w:t>1 emojis found in the text. The cool ones are:</w:t>
            </w:r>
          </w:p>
        </w:tc>
      </w:tr>
      <w:tr w:rsidR="003A4902" w14:paraId="2659EA71" w14:textId="77777777" w:rsidTr="008B261E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733B956" w14:textId="77777777" w:rsidR="003A4902" w:rsidRPr="00A930AE" w:rsidRDefault="003A4902" w:rsidP="008B261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3A4902" w14:paraId="70C9EF83" w14:textId="77777777" w:rsidTr="008B261E">
        <w:trPr>
          <w:trHeight w:val="70"/>
        </w:trPr>
        <w:tc>
          <w:tcPr>
            <w:tcW w:w="0" w:type="auto"/>
            <w:gridSpan w:val="2"/>
          </w:tcPr>
          <w:p w14:paraId="6283AE7D" w14:textId="77777777" w:rsidR="003A4902" w:rsidRPr="0006101D" w:rsidRDefault="003A4902" w:rsidP="008B261E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06101D">
              <w:rPr>
                <w:rFonts w:eastAsia="Calibri" w:cstheme="minorHAnsi"/>
                <w:noProof/>
              </w:rPr>
              <w:lastRenderedPageBreak/>
              <w:t xml:space="preserve">You can see </w:t>
            </w:r>
            <w:r w:rsidRPr="0006101D">
              <w:rPr>
                <w:rFonts w:eastAsia="Calibri" w:cstheme="minorHAnsi"/>
                <w:noProof/>
                <w:highlight w:val="green"/>
              </w:rPr>
              <w:t>**English**</w:t>
            </w:r>
            <w:r w:rsidRPr="0006101D">
              <w:rPr>
                <w:rFonts w:eastAsia="Calibri" w:cstheme="minorHAnsi"/>
                <w:noProof/>
              </w:rPr>
              <w:t xml:space="preserve"> is a valid emoji, but the sum of ascii </w:t>
            </w:r>
            <w:r w:rsidRPr="0006101D">
              <w:rPr>
                <w:rFonts w:eastAsia="Calibri" w:cstheme="minorHAnsi"/>
                <w:b/>
                <w:noProof/>
              </w:rPr>
              <w:t>is not</w:t>
            </w:r>
            <w:r w:rsidRPr="0006101D">
              <w:rPr>
                <w:rFonts w:eastAsia="Calibri" w:cstheme="minorHAnsi"/>
                <w:noProof/>
              </w:rPr>
              <w:t xml:space="preserve"> </w:t>
            </w:r>
            <w:r w:rsidRPr="0006101D">
              <w:rPr>
                <w:rFonts w:eastAsia="Calibri" w:cstheme="minorHAnsi"/>
                <w:b/>
                <w:noProof/>
              </w:rPr>
              <w:t>bigger</w:t>
            </w:r>
            <w:r w:rsidRPr="0006101D">
              <w:rPr>
                <w:rFonts w:eastAsia="Calibri" w:cstheme="minorHAnsi"/>
                <w:noProof/>
              </w:rPr>
              <w:t xml:space="preserve"> than cool threshold, that's why we </w:t>
            </w:r>
            <w:r w:rsidRPr="0006101D">
              <w:rPr>
                <w:rFonts w:eastAsia="Calibri" w:cstheme="minorHAnsi"/>
                <w:b/>
                <w:noProof/>
              </w:rPr>
              <w:t xml:space="preserve">don't </w:t>
            </w:r>
            <w:r w:rsidRPr="0006101D">
              <w:rPr>
                <w:rFonts w:cstheme="minorHAnsi"/>
              </w:rPr>
              <w:t>print anything in the end</w:t>
            </w:r>
            <w:r w:rsidRPr="0006101D">
              <w:rPr>
                <w:rFonts w:eastAsia="Calibri" w:cstheme="minorHAnsi"/>
                <w:noProof/>
              </w:rPr>
              <w:t>.</w:t>
            </w:r>
          </w:p>
        </w:tc>
      </w:tr>
    </w:tbl>
    <w:p w14:paraId="53DC0E6B" w14:textId="5BFD7DA4" w:rsidR="00D070E9" w:rsidRDefault="007C6E06" w:rsidP="00A039B2">
      <w:pPr>
        <w:pStyle w:val="Heading2"/>
        <w:numPr>
          <w:ilvl w:val="0"/>
          <w:numId w:val="1"/>
        </w:numPr>
      </w:pPr>
      <w:r>
        <w:t>The Pianist</w:t>
      </w:r>
    </w:p>
    <w:p w14:paraId="79A7B043" w14:textId="5DF602EE" w:rsidR="00C50F51" w:rsidRDefault="003A4902" w:rsidP="00C50F51">
      <w:pPr>
        <w:rPr>
          <w:b/>
        </w:rPr>
      </w:pPr>
      <w:r>
        <w:rPr>
          <w:b/>
        </w:rPr>
        <w:t>Link:</w:t>
      </w:r>
      <w:r w:rsidRPr="003A4902">
        <w:t xml:space="preserve"> </w:t>
      </w:r>
      <w:hyperlink r:id="rId10" w:anchor="2" w:history="1">
        <w:r w:rsidR="007C6E06" w:rsidRPr="007C6E06">
          <w:rPr>
            <w:rStyle w:val="Hyperlink"/>
            <w:b/>
          </w:rPr>
          <w:t>https://judge.softuni.org/Contests/Practice/Index/2525#2</w:t>
        </w:r>
      </w:hyperlink>
    </w:p>
    <w:p w14:paraId="6677BACE" w14:textId="77777777" w:rsidR="007C6E06" w:rsidRPr="00B41408" w:rsidRDefault="007C6E06" w:rsidP="007C6E06">
      <w:pPr>
        <w:jc w:val="both"/>
        <w:rPr>
          <w:i/>
        </w:rPr>
      </w:pPr>
      <w:r>
        <w:rPr>
          <w:i/>
        </w:rPr>
        <w:t>You are a pianist, and you like to keep a list of your favorite piano pieces. Create a program to help you organize it and add, change, remove pieces from it!</w:t>
      </w:r>
    </w:p>
    <w:p w14:paraId="1A464BBA" w14:textId="77777777" w:rsidR="007C6E06" w:rsidRPr="004F7F3E" w:rsidRDefault="007C6E06" w:rsidP="007C6E06">
      <w:pPr>
        <w:rPr>
          <w:rStyle w:val="CodeChar"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>
        <w:rPr>
          <w:b/>
        </w:rPr>
        <w:t>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>
        <w:rPr>
          <w:b/>
        </w:rPr>
        <w:t>composer</w:t>
      </w:r>
      <w:r w:rsidRPr="0052043F">
        <w:t xml:space="preserve"> and </w:t>
      </w:r>
      <w:r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>
        <w:rPr>
          <w:rFonts w:ascii="Consolas" w:hAnsi="Consolas"/>
          <w:b/>
          <w:noProof/>
        </w:rPr>
        <w:t xml:space="preserve">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piece</w:t>
      </w:r>
      <w:r w:rsidRPr="0052043F">
        <w:rPr>
          <w:rStyle w:val="CodeChar"/>
        </w:rPr>
        <w:t>}|{</w:t>
      </w:r>
      <w:r>
        <w:rPr>
          <w:rStyle w:val="CodeChar"/>
        </w:rPr>
        <w:t>composer</w:t>
      </w:r>
      <w:r w:rsidRPr="0052043F">
        <w:rPr>
          <w:rStyle w:val="CodeChar"/>
        </w:rPr>
        <w:t>}|{</w:t>
      </w:r>
      <w:r>
        <w:rPr>
          <w:rStyle w:val="CodeChar"/>
        </w:rPr>
        <w:t>key</w:t>
      </w:r>
      <w:r w:rsidRPr="0052043F">
        <w:rPr>
          <w:rStyle w:val="CodeChar"/>
        </w:rPr>
        <w:t>}</w:t>
      </w:r>
      <w:r>
        <w:rPr>
          <w:rStyle w:val="CodeChar"/>
        </w:rPr>
        <w:t>"</w:t>
      </w:r>
      <w:r w:rsidRPr="0052043F">
        <w:t>.</w:t>
      </w:r>
    </w:p>
    <w:p w14:paraId="15D3DEB6" w14:textId="77777777" w:rsidR="007C6E06" w:rsidRPr="0052043F" w:rsidRDefault="007C6E06" w:rsidP="007C6E06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</w:t>
      </w:r>
      <w:r>
        <w:rPr>
          <w:rStyle w:val="CodeChar"/>
        </w:rPr>
        <w:t>|</w:t>
      </w:r>
      <w:r w:rsidRPr="0052043F">
        <w:rPr>
          <w:rStyle w:val="CodeChar"/>
        </w:rPr>
        <w:t>"</w:t>
      </w:r>
      <w:r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7C13B22C" w14:textId="77777777" w:rsidR="007C6E06" w:rsidRPr="00C002EF" w:rsidRDefault="007C6E06" w:rsidP="007C6E06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rStyle w:val="CodeChar"/>
        </w:rPr>
        <w:t>"Add|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key</w:t>
      </w:r>
      <w:r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1AA73BD2" w14:textId="77777777" w:rsidR="007C6E06" w:rsidRPr="004F7F3E" w:rsidRDefault="007C6E06" w:rsidP="007C6E06">
      <w:pPr>
        <w:pStyle w:val="ListParagraph"/>
        <w:numPr>
          <w:ilvl w:val="1"/>
          <w:numId w:val="15"/>
        </w:numPr>
        <w:rPr>
          <w:lang w:val="bg-BG"/>
        </w:rPr>
      </w:pPr>
      <w:r w:rsidRPr="0052043F">
        <w:t xml:space="preserve">You need to </w:t>
      </w:r>
      <w:r w:rsidRPr="00AB7784">
        <w:rPr>
          <w:b/>
          <w:bCs/>
        </w:rPr>
        <w:t>add the given piece</w:t>
      </w:r>
      <w:r>
        <w:t xml:space="preserve"> with the information about it to the other pieces and print:</w:t>
      </w:r>
    </w:p>
    <w:p w14:paraId="1CAEA841" w14:textId="77777777" w:rsidR="007C6E06" w:rsidRPr="004F7F3E" w:rsidRDefault="007C6E06" w:rsidP="007C6E06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73798B98" w14:textId="77777777" w:rsidR="007C6E06" w:rsidRPr="00897D98" w:rsidRDefault="007C6E06" w:rsidP="007C6E06">
      <w:pPr>
        <w:pStyle w:val="ListParagraph"/>
        <w:numPr>
          <w:ilvl w:val="1"/>
          <w:numId w:val="15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>is already in the collection</w:t>
      </w:r>
      <w:r>
        <w:t>, print:</w:t>
      </w:r>
    </w:p>
    <w:p w14:paraId="18ED3916" w14:textId="77777777" w:rsidR="007C6E06" w:rsidRPr="00C002EF" w:rsidRDefault="007C6E06" w:rsidP="007C6E06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>
        <w:rPr>
          <w:rFonts w:ascii="Consolas" w:hAnsi="Consolas"/>
          <w:b/>
        </w:rPr>
        <w:t>{piece} is already in the collection!</w:t>
      </w:r>
      <w:r w:rsidRPr="00C002EF">
        <w:rPr>
          <w:rStyle w:val="CodeChar"/>
          <w:b w:val="0"/>
        </w:rPr>
        <w:t>"</w:t>
      </w:r>
    </w:p>
    <w:p w14:paraId="5FB3C600" w14:textId="77777777" w:rsidR="007C6E06" w:rsidRPr="002D7E4D" w:rsidRDefault="007C6E06" w:rsidP="007C6E06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0EBFD302" w14:textId="77777777" w:rsidR="007C6E06" w:rsidRPr="002D7E4D" w:rsidRDefault="007C6E06" w:rsidP="007C6E06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700EA181" w14:textId="77777777" w:rsidR="007C6E06" w:rsidRPr="00687B70" w:rsidRDefault="007C6E06" w:rsidP="007C6E06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7C56D163" w14:textId="77777777" w:rsidR="007C6E06" w:rsidRPr="00687B70" w:rsidRDefault="007C6E06" w:rsidP="007C6E06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29ABC92A" w14:textId="77777777" w:rsidR="007C6E06" w:rsidRDefault="007C6E06" w:rsidP="007C6E06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3E511006" w14:textId="77777777" w:rsidR="007C6E06" w:rsidRPr="002D7E4D" w:rsidRDefault="007C6E06" w:rsidP="007C6E06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46E07FC2" w14:textId="77777777" w:rsidR="007C6E06" w:rsidRPr="002D7E4D" w:rsidRDefault="007C6E06" w:rsidP="007C6E06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n one</w:t>
      </w:r>
      <w:r>
        <w:t xml:space="preserve"> and print:</w:t>
      </w:r>
    </w:p>
    <w:p w14:paraId="2D921D8E" w14:textId="77777777" w:rsidR="007C6E06" w:rsidRPr="00687B70" w:rsidRDefault="007C6E06" w:rsidP="007C6E06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d the key of {piece} to {new key}</w:t>
      </w:r>
      <w:r w:rsidRPr="002D7E4D">
        <w:rPr>
          <w:rStyle w:val="CodeChar"/>
        </w:rPr>
        <w:t>!"</w:t>
      </w:r>
    </w:p>
    <w:p w14:paraId="59848F86" w14:textId="77777777" w:rsidR="007C6E06" w:rsidRPr="00687B70" w:rsidRDefault="007C6E06" w:rsidP="007C6E06">
      <w:pPr>
        <w:pStyle w:val="ListParagraph"/>
        <w:numPr>
          <w:ilvl w:val="1"/>
          <w:numId w:val="15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4D82F7B2" w14:textId="77777777" w:rsidR="007C6E06" w:rsidRPr="00AB5109" w:rsidRDefault="007C6E06" w:rsidP="007C6E06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346556B5" w14:textId="54DEDE5D" w:rsidR="007C6E06" w:rsidRPr="00DE4C46" w:rsidRDefault="007C6E06" w:rsidP="007C6E06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</w:t>
      </w:r>
      <w:r>
        <w:rPr>
          <w:noProof/>
        </w:rPr>
        <w:t>pieces in your collection</w:t>
      </w:r>
      <w:r w:rsidRPr="0052043F">
        <w:rPr>
          <w:noProof/>
        </w:rPr>
        <w:t xml:space="preserve"> in the following format:</w:t>
      </w:r>
      <w:r w:rsidR="003A36BD">
        <w:rPr>
          <w:noProof/>
          <w:lang w:val="bg-BG"/>
        </w:rPr>
        <w:t xml:space="preserve"> 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2EBC3EF0" w14:textId="77777777" w:rsidR="007C6E06" w:rsidRPr="0052043F" w:rsidRDefault="007C6E06" w:rsidP="007C6E06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06C74738" w14:textId="77777777" w:rsidR="007C6E06" w:rsidRPr="008D6BEA" w:rsidRDefault="007C6E06" w:rsidP="007C6E06">
      <w:pPr>
        <w:pStyle w:val="ListParagraph"/>
        <w:numPr>
          <w:ilvl w:val="0"/>
          <w:numId w:val="14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 xml:space="preserve">the initial number of pieces in the </w:t>
      </w:r>
      <w:proofErr w:type="gramStart"/>
      <w:r w:rsidRPr="008D6BEA">
        <w:rPr>
          <w:b/>
          <w:bCs/>
        </w:rPr>
        <w:t>collection</w:t>
      </w:r>
      <w:proofErr w:type="gramEnd"/>
    </w:p>
    <w:p w14:paraId="2603F481" w14:textId="77777777" w:rsidR="007C6E06" w:rsidRPr="00BB12E4" w:rsidRDefault="007C6E06" w:rsidP="007C6E06">
      <w:pPr>
        <w:pStyle w:val="ListParagraph"/>
        <w:numPr>
          <w:ilvl w:val="0"/>
          <w:numId w:val="14"/>
        </w:numPr>
        <w:rPr>
          <w:b/>
        </w:rPr>
      </w:pPr>
      <w:r>
        <w:t>For each piece, you will receive a single line of text with information about it.</w:t>
      </w:r>
    </w:p>
    <w:p w14:paraId="00C7C572" w14:textId="77777777" w:rsidR="007C6E06" w:rsidRPr="00C541BE" w:rsidRDefault="007C6E06" w:rsidP="007C6E06">
      <w:pPr>
        <w:pStyle w:val="ListParagraph"/>
        <w:numPr>
          <w:ilvl w:val="0"/>
          <w:numId w:val="14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0AEE4BF5" w14:textId="77777777" w:rsidR="007C6E06" w:rsidRPr="0052043F" w:rsidRDefault="007C6E06" w:rsidP="007C6E06">
      <w:pPr>
        <w:pStyle w:val="Heading3"/>
        <w:rPr>
          <w:lang w:val="bg-BG"/>
        </w:rPr>
      </w:pPr>
      <w:r w:rsidRPr="0052043F">
        <w:t>Output</w:t>
      </w:r>
    </w:p>
    <w:p w14:paraId="72E4A98E" w14:textId="77777777" w:rsidR="007C6E06" w:rsidRPr="00DE4C46" w:rsidRDefault="007C6E06" w:rsidP="007C6E06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494990BA" w14:textId="77777777" w:rsidR="007C6E06" w:rsidRPr="0052043F" w:rsidRDefault="007C6E06" w:rsidP="007C6E06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90"/>
        <w:gridCol w:w="6030"/>
      </w:tblGrid>
      <w:tr w:rsidR="007C6E06" w:rsidRPr="0052043F" w14:paraId="485FB672" w14:textId="77777777" w:rsidTr="00925456">
        <w:trPr>
          <w:trHeight w:val="348"/>
        </w:trPr>
        <w:tc>
          <w:tcPr>
            <w:tcW w:w="4590" w:type="dxa"/>
            <w:shd w:val="clear" w:color="auto" w:fill="D9D9D9" w:themeFill="background1" w:themeFillShade="D9"/>
          </w:tcPr>
          <w:p w14:paraId="2642139A" w14:textId="77777777" w:rsidR="007C6E06" w:rsidRPr="0052043F" w:rsidRDefault="007C6E06" w:rsidP="00925456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030" w:type="dxa"/>
            <w:shd w:val="clear" w:color="auto" w:fill="D9D9D9" w:themeFill="background1" w:themeFillShade="D9"/>
          </w:tcPr>
          <w:p w14:paraId="4FF6C13A" w14:textId="77777777" w:rsidR="007C6E06" w:rsidRPr="0052043F" w:rsidRDefault="007C6E06" w:rsidP="00925456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C6E06" w:rsidRPr="0052043F" w14:paraId="43896D66" w14:textId="77777777" w:rsidTr="00925456">
        <w:trPr>
          <w:trHeight w:val="4989"/>
        </w:trPr>
        <w:tc>
          <w:tcPr>
            <w:tcW w:w="4590" w:type="dxa"/>
          </w:tcPr>
          <w:p w14:paraId="1AE70E3B" w14:textId="77777777" w:rsidR="007C6E06" w:rsidRPr="003970C7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lastRenderedPageBreak/>
              <w:t>3</w:t>
            </w:r>
          </w:p>
          <w:p w14:paraId="2D19A69B" w14:textId="77777777" w:rsidR="007C6E06" w:rsidRPr="003970C7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</w:p>
          <w:p w14:paraId="4C19527D" w14:textId="77777777" w:rsidR="007C6E06" w:rsidRPr="003970C7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</w:p>
          <w:p w14:paraId="027E5882" w14:textId="77777777" w:rsidR="007C6E06" w:rsidRPr="003970C7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</w:p>
          <w:p w14:paraId="44163790" w14:textId="77777777" w:rsidR="007C6E06" w:rsidRPr="003970C7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Pr="003970C7">
              <w:rPr>
                <w:rFonts w:ascii="Consolas" w:eastAsia="Calibri" w:hAnsi="Consolas" w:cs="Times New Roman"/>
              </w:rPr>
              <w:t xml:space="preserve"> No.2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235E5BF8" w14:textId="77777777" w:rsidR="007C6E06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75FAFC9A" w14:textId="77777777" w:rsidR="007C6E06" w:rsidRPr="003970C7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Fur Elise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8B99309" w14:textId="77777777" w:rsidR="007C6E06" w:rsidRPr="003970C7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424A9A1C" w14:textId="77777777" w:rsidR="007C6E06" w:rsidRPr="003970C7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4306F5D8" w14:textId="77777777" w:rsidR="007C6E06" w:rsidRPr="00B41408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6030" w:type="dxa"/>
          </w:tcPr>
          <w:p w14:paraId="7D1238DB" w14:textId="77777777" w:rsidR="007C6E06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6435E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3F1C1E26" w14:textId="77777777" w:rsidR="007C6E06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34BD638F" w14:textId="77777777" w:rsidR="007C6E06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6123C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0A130ED" w14:textId="77777777" w:rsidR="007C6E06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22DED4FB" w14:textId="77777777" w:rsidR="007C6E06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599D75B4" w14:textId="77777777" w:rsidR="007C6E06" w:rsidRPr="003970C7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08B9500A" w14:textId="77777777" w:rsidR="007C6E06" w:rsidRPr="003970C7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  <w:p w14:paraId="48403459" w14:textId="77777777" w:rsidR="007C6E06" w:rsidRPr="003970C7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62251452" w14:textId="77777777" w:rsidR="007C6E06" w:rsidRPr="0052043F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</w:tc>
      </w:tr>
      <w:tr w:rsidR="007C6E06" w:rsidRPr="0052043F" w14:paraId="6F85A0DD" w14:textId="77777777" w:rsidTr="00925456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0A36B335" w14:textId="77777777" w:rsidR="007C6E06" w:rsidRPr="0052043F" w:rsidRDefault="007C6E06" w:rsidP="00925456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7C6E06" w:rsidRPr="0052043F" w14:paraId="673477A0" w14:textId="77777777" w:rsidTr="00925456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7479295B" w14:textId="77777777" w:rsidR="007C6E06" w:rsidRPr="000C295E" w:rsidRDefault="007C6E06" w:rsidP="00925456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Pr="000C295E">
              <w:rPr>
                <w:rFonts w:eastAsia="Calibri" w:cstheme="minorHAnsi"/>
                <w:noProof/>
              </w:rPr>
              <w:br/>
              <w:t>We receive the Stop command, print the information about the pieces, sorted in the way described above, and the program ends.</w:t>
            </w:r>
          </w:p>
        </w:tc>
      </w:tr>
      <w:tr w:rsidR="007C6E06" w:rsidRPr="0052043F" w14:paraId="69FA19C8" w14:textId="77777777" w:rsidTr="00925456">
        <w:trPr>
          <w:trHeight w:val="348"/>
        </w:trPr>
        <w:tc>
          <w:tcPr>
            <w:tcW w:w="4590" w:type="dxa"/>
            <w:shd w:val="clear" w:color="auto" w:fill="D9D9D9" w:themeFill="background1" w:themeFillShade="D9"/>
          </w:tcPr>
          <w:p w14:paraId="62DE20CC" w14:textId="77777777" w:rsidR="007C6E06" w:rsidRPr="0052043F" w:rsidRDefault="007C6E06" w:rsidP="00925456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030" w:type="dxa"/>
            <w:shd w:val="clear" w:color="auto" w:fill="D9D9D9" w:themeFill="background1" w:themeFillShade="D9"/>
          </w:tcPr>
          <w:p w14:paraId="7E9D0C9F" w14:textId="77777777" w:rsidR="007C6E06" w:rsidRPr="0052043F" w:rsidRDefault="007C6E06" w:rsidP="0092545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C6E06" w:rsidRPr="0052043F" w14:paraId="4C36706C" w14:textId="77777777" w:rsidTr="00925456">
        <w:trPr>
          <w:trHeight w:val="1259"/>
        </w:trPr>
        <w:tc>
          <w:tcPr>
            <w:tcW w:w="4590" w:type="dxa"/>
          </w:tcPr>
          <w:p w14:paraId="3ABC0EC2" w14:textId="77777777" w:rsidR="007C6E06" w:rsidRPr="003970C7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5B8F010A" w14:textId="77777777" w:rsidR="007C6E06" w:rsidRPr="003970C7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1827D14D" w14:textId="77777777" w:rsidR="007C6E06" w:rsidRPr="003970C7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4A952354" w14:textId="77777777" w:rsidR="007C6E06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56793BBC" w14:textId="77777777" w:rsidR="007C6E06" w:rsidRPr="003970C7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</w:t>
            </w:r>
          </w:p>
          <w:p w14:paraId="03F57C8F" w14:textId="77777777" w:rsidR="007C6E06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</w:t>
            </w:r>
          </w:p>
          <w:p w14:paraId="7BB82495" w14:textId="77777777" w:rsidR="007C6E06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</w:t>
            </w:r>
          </w:p>
          <w:p w14:paraId="62604F87" w14:textId="77777777" w:rsidR="007C6E06" w:rsidRPr="003970C7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23D7E15C" w14:textId="77777777" w:rsidR="007C6E06" w:rsidRPr="003970C7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|Spring|C Major</w:t>
            </w:r>
          </w:p>
          <w:p w14:paraId="2BED4ECE" w14:textId="77777777" w:rsidR="007C6E06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lastRenderedPageBreak/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49F4FA25" w14:textId="77777777" w:rsidR="007C6E06" w:rsidRPr="0052043F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6030" w:type="dxa"/>
          </w:tcPr>
          <w:p w14:paraId="562D37F4" w14:textId="77777777" w:rsidR="007C6E06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lastRenderedPageBreak/>
              <w:t>Spring by Vivaldi in E Major added to the collection!</w:t>
            </w:r>
          </w:p>
          <w:p w14:paraId="1FC875AB" w14:textId="77777777" w:rsidR="007C6E06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6856D56B" w14:textId="77777777" w:rsidR="007C6E06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664661D4" w14:textId="77777777" w:rsidR="007C6E06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3523FACD" w14:textId="77777777" w:rsidR="007C6E06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40595CD2" w14:textId="77777777" w:rsidR="007C6E06" w:rsidRPr="00547A62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3F4AAFAB" w14:textId="77777777" w:rsidR="007C6E06" w:rsidRPr="00547A62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2F42029F" w14:textId="77777777" w:rsidR="007C6E06" w:rsidRPr="00547A62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lastRenderedPageBreak/>
              <w:t>La Campanella -&gt; Composer: Liszt, Key: G# Minor</w:t>
            </w:r>
          </w:p>
          <w:p w14:paraId="126B5CE4" w14:textId="77777777" w:rsidR="007C6E06" w:rsidRPr="00547A62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  <w:p w14:paraId="3BD7431D" w14:textId="77777777" w:rsidR="007C6E06" w:rsidRPr="0052043F" w:rsidRDefault="007C6E06" w:rsidP="00925456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547A62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</w:tc>
      </w:tr>
    </w:tbl>
    <w:p w14:paraId="41DB439F" w14:textId="3D3EFF3D" w:rsidR="007C6E06" w:rsidRPr="007C6E06" w:rsidRDefault="007C6E06" w:rsidP="007C6E06">
      <w:pPr>
        <w:jc w:val="center"/>
        <w:rPr>
          <w:i/>
          <w:iCs/>
        </w:rPr>
      </w:pPr>
      <w:r w:rsidRPr="00442981">
        <w:rPr>
          <w:i/>
          <w:iCs/>
        </w:rPr>
        <w:lastRenderedPageBreak/>
        <w:t xml:space="preserve">Suggestion: Choose a piece from the ones here to listen </w:t>
      </w:r>
      <w:r>
        <w:rPr>
          <w:i/>
          <w:iCs/>
        </w:rPr>
        <w:t xml:space="preserve">to </w:t>
      </w:r>
      <w:r w:rsidRPr="00442981">
        <w:rPr>
          <w:i/>
          <w:iCs/>
        </w:rPr>
        <w:t xml:space="preserve">while you are </w:t>
      </w:r>
      <w:proofErr w:type="gramStart"/>
      <w:r w:rsidRPr="00442981">
        <w:rPr>
          <w:i/>
          <w:iCs/>
        </w:rPr>
        <w:t>doing</w:t>
      </w:r>
      <w:proofErr w:type="gramEnd"/>
      <w:r w:rsidRPr="00442981">
        <w:rPr>
          <w:i/>
          <w:iCs/>
        </w:rPr>
        <w:t xml:space="preserve"> the problem!</w:t>
      </w:r>
    </w:p>
    <w:sectPr w:rsidR="007C6E06" w:rsidRPr="007C6E0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5A4F4" w14:textId="77777777" w:rsidR="006435E1" w:rsidRDefault="006435E1" w:rsidP="008068A2">
      <w:pPr>
        <w:spacing w:after="0" w:line="240" w:lineRule="auto"/>
      </w:pPr>
      <w:r>
        <w:separator/>
      </w:r>
    </w:p>
  </w:endnote>
  <w:endnote w:type="continuationSeparator" w:id="0">
    <w:p w14:paraId="5A858340" w14:textId="77777777" w:rsidR="006435E1" w:rsidRDefault="006435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77777777" w:rsidR="00A8248B" w:rsidRDefault="00A8248B" w:rsidP="00A8248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0D783F9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418260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232810AC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239CBEEA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hyperlink r:id="rId1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DB4A7F4" w14:textId="239CBEEA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>© SoftUni –</w:t>
                    </w:r>
                    <w:hyperlink r:id="rId21" w:history="1">
                      <w:r w:rsidRPr="00C50F51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513D1C4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5A97E4C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63216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4CD3BA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32FB7FD7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58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E58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314293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4E8B229" w14:textId="32FB7FD7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E58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E58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BE5297" w:rsidRPr="00377DD5" w:rsidRDefault="00BE5297" w:rsidP="00377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8EE16" w14:textId="77777777" w:rsidR="006435E1" w:rsidRDefault="006435E1" w:rsidP="008068A2">
      <w:pPr>
        <w:spacing w:after="0" w:line="240" w:lineRule="auto"/>
      </w:pPr>
      <w:r>
        <w:separator/>
      </w:r>
    </w:p>
  </w:footnote>
  <w:footnote w:type="continuationSeparator" w:id="0">
    <w:p w14:paraId="49FABB20" w14:textId="77777777" w:rsidR="006435E1" w:rsidRDefault="006435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38295621">
    <w:abstractNumId w:val="4"/>
  </w:num>
  <w:num w:numId="2" w16cid:durableId="362904644">
    <w:abstractNumId w:val="10"/>
  </w:num>
  <w:num w:numId="3" w16cid:durableId="1259363701">
    <w:abstractNumId w:val="15"/>
  </w:num>
  <w:num w:numId="4" w16cid:durableId="1982537475">
    <w:abstractNumId w:val="13"/>
  </w:num>
  <w:num w:numId="5" w16cid:durableId="88236748">
    <w:abstractNumId w:val="5"/>
  </w:num>
  <w:num w:numId="6" w16cid:durableId="395934835">
    <w:abstractNumId w:val="14"/>
  </w:num>
  <w:num w:numId="7" w16cid:durableId="1658656232">
    <w:abstractNumId w:val="1"/>
  </w:num>
  <w:num w:numId="8" w16cid:durableId="218326968">
    <w:abstractNumId w:val="7"/>
  </w:num>
  <w:num w:numId="9" w16cid:durableId="2109277512">
    <w:abstractNumId w:val="3"/>
  </w:num>
  <w:num w:numId="10" w16cid:durableId="1893957337">
    <w:abstractNumId w:val="6"/>
  </w:num>
  <w:num w:numId="11" w16cid:durableId="156775231">
    <w:abstractNumId w:val="0"/>
  </w:num>
  <w:num w:numId="12" w16cid:durableId="1485462493">
    <w:abstractNumId w:val="2"/>
  </w:num>
  <w:num w:numId="13" w16cid:durableId="1885286923">
    <w:abstractNumId w:val="8"/>
  </w:num>
  <w:num w:numId="14" w16cid:durableId="716392506">
    <w:abstractNumId w:val="11"/>
  </w:num>
  <w:num w:numId="15" w16cid:durableId="1410543865">
    <w:abstractNumId w:val="12"/>
  </w:num>
  <w:num w:numId="16" w16cid:durableId="347951467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NLIwNTS1MDI3MzJU0lEKTi0uzszPAykwqQUArPa4f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2048E"/>
    <w:rsid w:val="000236CD"/>
    <w:rsid w:val="00023DC6"/>
    <w:rsid w:val="00023ECA"/>
    <w:rsid w:val="00025F04"/>
    <w:rsid w:val="00026F99"/>
    <w:rsid w:val="00033BED"/>
    <w:rsid w:val="00045C16"/>
    <w:rsid w:val="00046C3D"/>
    <w:rsid w:val="0006283E"/>
    <w:rsid w:val="00064D15"/>
    <w:rsid w:val="0007729E"/>
    <w:rsid w:val="00086727"/>
    <w:rsid w:val="00086FE5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5B9"/>
    <w:rsid w:val="001418E1"/>
    <w:rsid w:val="00142C75"/>
    <w:rsid w:val="001435CF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20422"/>
    <w:rsid w:val="002326A7"/>
    <w:rsid w:val="00251456"/>
    <w:rsid w:val="0025421E"/>
    <w:rsid w:val="00264287"/>
    <w:rsid w:val="0026589D"/>
    <w:rsid w:val="002664E1"/>
    <w:rsid w:val="002674C4"/>
    <w:rsid w:val="002801E1"/>
    <w:rsid w:val="002813B6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66FB"/>
    <w:rsid w:val="00317448"/>
    <w:rsid w:val="003230CF"/>
    <w:rsid w:val="003258A8"/>
    <w:rsid w:val="0033212E"/>
    <w:rsid w:val="003332AA"/>
    <w:rsid w:val="0033490F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36BD"/>
    <w:rsid w:val="003A4902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C0A80"/>
    <w:rsid w:val="004C111A"/>
    <w:rsid w:val="004D03E1"/>
    <w:rsid w:val="004D29A9"/>
    <w:rsid w:val="004D50AD"/>
    <w:rsid w:val="004E0D4F"/>
    <w:rsid w:val="004E2233"/>
    <w:rsid w:val="004E5A63"/>
    <w:rsid w:val="004E73A3"/>
    <w:rsid w:val="004E7BF5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35E1"/>
    <w:rsid w:val="00644D27"/>
    <w:rsid w:val="00652CBF"/>
    <w:rsid w:val="00660CBF"/>
    <w:rsid w:val="006640AE"/>
    <w:rsid w:val="00670041"/>
    <w:rsid w:val="006700AF"/>
    <w:rsid w:val="00671FE2"/>
    <w:rsid w:val="00675D10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C6E06"/>
    <w:rsid w:val="007D47C5"/>
    <w:rsid w:val="007D742F"/>
    <w:rsid w:val="007E0960"/>
    <w:rsid w:val="007E4E4F"/>
    <w:rsid w:val="007E589D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49B1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1E5C"/>
    <w:rsid w:val="008B54E6"/>
    <w:rsid w:val="008B557F"/>
    <w:rsid w:val="008C2344"/>
    <w:rsid w:val="008C2B83"/>
    <w:rsid w:val="008C2FCE"/>
    <w:rsid w:val="008C521F"/>
    <w:rsid w:val="008C5930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87F7D"/>
    <w:rsid w:val="009915EA"/>
    <w:rsid w:val="009B4243"/>
    <w:rsid w:val="009B4FB4"/>
    <w:rsid w:val="009B5539"/>
    <w:rsid w:val="009C0C39"/>
    <w:rsid w:val="009C1FD7"/>
    <w:rsid w:val="009D1805"/>
    <w:rsid w:val="009D62B2"/>
    <w:rsid w:val="009E1A09"/>
    <w:rsid w:val="009E255D"/>
    <w:rsid w:val="00A00463"/>
    <w:rsid w:val="00A00E4E"/>
    <w:rsid w:val="00A02545"/>
    <w:rsid w:val="00A025E6"/>
    <w:rsid w:val="00A039B2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0C43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96EC8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264B3"/>
    <w:rsid w:val="00C3509E"/>
    <w:rsid w:val="00C355A5"/>
    <w:rsid w:val="00C358B9"/>
    <w:rsid w:val="00C4390C"/>
    <w:rsid w:val="00C43B64"/>
    <w:rsid w:val="00C50F51"/>
    <w:rsid w:val="00C53F37"/>
    <w:rsid w:val="00C5499A"/>
    <w:rsid w:val="00C57B90"/>
    <w:rsid w:val="00C62A0F"/>
    <w:rsid w:val="00C63804"/>
    <w:rsid w:val="00C70278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4623"/>
    <w:rsid w:val="00E80E3D"/>
    <w:rsid w:val="00E827AC"/>
    <w:rsid w:val="00E827C8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F110B2"/>
    <w:rsid w:val="00F1264A"/>
    <w:rsid w:val="00F20B48"/>
    <w:rsid w:val="00F2376B"/>
    <w:rsid w:val="00F2515C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76AD"/>
    <w:rsid w:val="00FA5F34"/>
    <w:rsid w:val="00FA6461"/>
    <w:rsid w:val="00FB2A88"/>
    <w:rsid w:val="00FB2EAF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9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2813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52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230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B370A6-C538-46B6-8ED4-73C98345A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8</TotalTime>
  <Pages>6</Pages>
  <Words>1403</Words>
  <Characters>800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ware University</Company>
  <LinksUpToDate>false</LinksUpToDate>
  <CharactersWithSpaces>9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Petar Chulin</cp:lastModifiedBy>
  <cp:revision>48</cp:revision>
  <cp:lastPrinted>2015-10-26T22:35:00Z</cp:lastPrinted>
  <dcterms:created xsi:type="dcterms:W3CDTF">2019-03-14T15:00:00Z</dcterms:created>
  <dcterms:modified xsi:type="dcterms:W3CDTF">2023-11-23T12:35:00Z</dcterms:modified>
  <cp:category>programming, education, software engineering, software development</cp:category>
</cp:coreProperties>
</file>